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819852" w14:textId="77777777" w:rsidR="000378CD" w:rsidRDefault="000378CD" w:rsidP="000378CD"/>
    <w:p w14:paraId="0E5E0944" w14:textId="4942B75F" w:rsidR="000378CD" w:rsidRDefault="000378CD" w:rsidP="000378CD">
      <w:pPr>
        <w:jc w:val="right"/>
        <w:rPr>
          <w:b/>
        </w:rPr>
      </w:pPr>
      <w:r w:rsidRPr="00A63DB1">
        <w:rPr>
          <w:b/>
          <w:color w:val="FF0000"/>
        </w:rPr>
        <w:t>Application Deadline:</w:t>
      </w:r>
      <w:r>
        <w:rPr>
          <w:b/>
        </w:rPr>
        <w:t xml:space="preserve"> July 6, 2021</w:t>
      </w:r>
    </w:p>
    <w:p w14:paraId="6D8CD015" w14:textId="456B87BA" w:rsidR="000378CD" w:rsidRPr="000378CD" w:rsidRDefault="000378CD" w:rsidP="000378CD">
      <w:pPr>
        <w:jc w:val="right"/>
        <w:rPr>
          <w:b/>
        </w:rPr>
      </w:pPr>
      <w:r w:rsidRPr="007474E0">
        <w:rPr>
          <w:b/>
          <w:color w:val="FF0000"/>
        </w:rPr>
        <w:t xml:space="preserve">Notification of Decision: </w:t>
      </w:r>
      <w:r>
        <w:rPr>
          <w:b/>
        </w:rPr>
        <w:t>July 13, 2021</w:t>
      </w:r>
    </w:p>
    <w:tbl>
      <w:tblPr>
        <w:tblStyle w:val="TableGrid"/>
        <w:tblW w:w="0" w:type="auto"/>
        <w:tblLook w:val="04A0" w:firstRow="1" w:lastRow="0" w:firstColumn="1" w:lastColumn="0" w:noHBand="0" w:noVBand="1"/>
      </w:tblPr>
      <w:tblGrid>
        <w:gridCol w:w="9350"/>
      </w:tblGrid>
      <w:tr w:rsidR="007474E0" w14:paraId="2BF5D0FC" w14:textId="77777777" w:rsidTr="002C485A">
        <w:tc>
          <w:tcPr>
            <w:tcW w:w="9350" w:type="dxa"/>
            <w:shd w:val="clear" w:color="auto" w:fill="D9D9D9" w:themeFill="background1" w:themeFillShade="D9"/>
          </w:tcPr>
          <w:p w14:paraId="0E2B7AA1" w14:textId="77777777" w:rsidR="007474E0" w:rsidRPr="007474E0" w:rsidRDefault="007474E0" w:rsidP="007474E0">
            <w:pPr>
              <w:jc w:val="center"/>
              <w:rPr>
                <w:b/>
                <w:sz w:val="12"/>
                <w:szCs w:val="12"/>
              </w:rPr>
            </w:pPr>
          </w:p>
          <w:p w14:paraId="2C4D5B19" w14:textId="0A2E761A" w:rsidR="007474E0" w:rsidRDefault="00783DC5" w:rsidP="007474E0">
            <w:pPr>
              <w:jc w:val="center"/>
              <w:rPr>
                <w:b/>
                <w:sz w:val="28"/>
                <w:szCs w:val="28"/>
              </w:rPr>
            </w:pPr>
            <w:r>
              <w:rPr>
                <w:b/>
                <w:sz w:val="28"/>
                <w:szCs w:val="28"/>
              </w:rPr>
              <w:t>CLINICAL MEDICAL ASSI</w:t>
            </w:r>
            <w:r w:rsidR="00B8495C">
              <w:rPr>
                <w:b/>
                <w:sz w:val="28"/>
                <w:szCs w:val="28"/>
              </w:rPr>
              <w:t>S</w:t>
            </w:r>
            <w:r>
              <w:rPr>
                <w:b/>
                <w:sz w:val="28"/>
                <w:szCs w:val="28"/>
              </w:rPr>
              <w:t>TANT</w:t>
            </w:r>
            <w:r w:rsidR="00405E6A">
              <w:rPr>
                <w:b/>
                <w:sz w:val="28"/>
                <w:szCs w:val="28"/>
              </w:rPr>
              <w:t xml:space="preserve"> (C</w:t>
            </w:r>
            <w:r w:rsidR="002C485A">
              <w:rPr>
                <w:b/>
                <w:sz w:val="28"/>
                <w:szCs w:val="28"/>
              </w:rPr>
              <w:t>MA</w:t>
            </w:r>
            <w:r w:rsidR="00405E6A">
              <w:rPr>
                <w:b/>
                <w:sz w:val="28"/>
                <w:szCs w:val="28"/>
              </w:rPr>
              <w:t>) TRAINING PROGRAM APPLICATION</w:t>
            </w:r>
          </w:p>
          <w:p w14:paraId="7944FE99" w14:textId="77777777" w:rsidR="00464C68" w:rsidRDefault="00464C68" w:rsidP="00464C68">
            <w:pPr>
              <w:pStyle w:val="Default"/>
              <w:jc w:val="center"/>
            </w:pPr>
          </w:p>
          <w:p w14:paraId="6EE73CDB" w14:textId="069CBD81" w:rsidR="00464C68" w:rsidRPr="00F74A99" w:rsidRDefault="002C485A" w:rsidP="00464C68">
            <w:pPr>
              <w:pStyle w:val="Default"/>
              <w:jc w:val="center"/>
              <w:rPr>
                <w:rFonts w:asciiTheme="minorHAnsi" w:hAnsiTheme="minorHAnsi" w:cstheme="minorHAnsi"/>
              </w:rPr>
            </w:pPr>
            <w:r w:rsidRPr="00F74A99">
              <w:rPr>
                <w:rFonts w:asciiTheme="minorHAnsi" w:hAnsiTheme="minorHAnsi" w:cstheme="minorHAnsi"/>
              </w:rPr>
              <w:t>Four</w:t>
            </w:r>
            <w:r w:rsidR="00B8495C">
              <w:rPr>
                <w:rFonts w:asciiTheme="minorHAnsi" w:hAnsiTheme="minorHAnsi" w:cstheme="minorHAnsi"/>
              </w:rPr>
              <w:t xml:space="preserve"> </w:t>
            </w:r>
            <w:r w:rsidR="00891F1A" w:rsidRPr="00F74A99">
              <w:rPr>
                <w:rFonts w:asciiTheme="minorHAnsi" w:hAnsiTheme="minorHAnsi" w:cstheme="minorHAnsi"/>
              </w:rPr>
              <w:t>M</w:t>
            </w:r>
            <w:r w:rsidRPr="00F74A99">
              <w:rPr>
                <w:rFonts w:asciiTheme="minorHAnsi" w:hAnsiTheme="minorHAnsi" w:cstheme="minorHAnsi"/>
              </w:rPr>
              <w:t>onth</w:t>
            </w:r>
            <w:r w:rsidR="00464C68" w:rsidRPr="00F74A99">
              <w:rPr>
                <w:rFonts w:asciiTheme="minorHAnsi" w:hAnsiTheme="minorHAnsi" w:cstheme="minorHAnsi"/>
              </w:rPr>
              <w:t xml:space="preserve"> Training Series</w:t>
            </w:r>
          </w:p>
          <w:p w14:paraId="6B6CC05F" w14:textId="74AFF261" w:rsidR="00231358" w:rsidRPr="00F74A99" w:rsidRDefault="00891F1A" w:rsidP="00464C68">
            <w:pPr>
              <w:pStyle w:val="Default"/>
              <w:jc w:val="center"/>
              <w:rPr>
                <w:rFonts w:asciiTheme="minorHAnsi" w:hAnsiTheme="minorHAnsi" w:cstheme="minorHAnsi"/>
                <w:b/>
              </w:rPr>
            </w:pPr>
            <w:r w:rsidRPr="00F74A99">
              <w:rPr>
                <w:rFonts w:asciiTheme="minorHAnsi" w:hAnsiTheme="minorHAnsi" w:cstheme="minorHAnsi"/>
                <w:b/>
              </w:rPr>
              <w:t xml:space="preserve"> Instructor-Guided</w:t>
            </w:r>
            <w:r w:rsidR="00700102" w:rsidRPr="00F74A99">
              <w:rPr>
                <w:rFonts w:asciiTheme="minorHAnsi" w:hAnsiTheme="minorHAnsi" w:cstheme="minorHAnsi"/>
                <w:b/>
              </w:rPr>
              <w:t xml:space="preserve"> </w:t>
            </w:r>
            <w:r w:rsidRPr="00F74A99">
              <w:rPr>
                <w:rFonts w:asciiTheme="minorHAnsi" w:hAnsiTheme="minorHAnsi" w:cstheme="minorHAnsi"/>
                <w:b/>
              </w:rPr>
              <w:t>O</w:t>
            </w:r>
            <w:r w:rsidR="00464C68" w:rsidRPr="00F74A99">
              <w:rPr>
                <w:rFonts w:asciiTheme="minorHAnsi" w:hAnsiTheme="minorHAnsi" w:cstheme="minorHAnsi"/>
                <w:b/>
              </w:rPr>
              <w:t xml:space="preserve">nline </w:t>
            </w:r>
            <w:r w:rsidRPr="00F74A99">
              <w:rPr>
                <w:rFonts w:asciiTheme="minorHAnsi" w:hAnsiTheme="minorHAnsi" w:cstheme="minorHAnsi"/>
                <w:b/>
              </w:rPr>
              <w:t>T</w:t>
            </w:r>
            <w:r w:rsidR="00464C68" w:rsidRPr="00F74A99">
              <w:rPr>
                <w:rFonts w:asciiTheme="minorHAnsi" w:hAnsiTheme="minorHAnsi" w:cstheme="minorHAnsi"/>
                <w:b/>
              </w:rPr>
              <w:t>raining</w:t>
            </w:r>
            <w:r w:rsidR="00231358" w:rsidRPr="00F74A99">
              <w:rPr>
                <w:rFonts w:asciiTheme="minorHAnsi" w:hAnsiTheme="minorHAnsi" w:cstheme="minorHAnsi"/>
                <w:b/>
              </w:rPr>
              <w:t xml:space="preserve">: </w:t>
            </w:r>
            <w:r w:rsidR="00231358" w:rsidRPr="00F74A99">
              <w:rPr>
                <w:rFonts w:asciiTheme="minorHAnsi" w:hAnsiTheme="minorHAnsi" w:cstheme="minorHAnsi"/>
              </w:rPr>
              <w:t>Aug 16—Dec 11, 2021</w:t>
            </w:r>
            <w:r w:rsidR="002C485A" w:rsidRPr="00F74A99">
              <w:rPr>
                <w:rFonts w:asciiTheme="minorHAnsi" w:hAnsiTheme="minorHAnsi" w:cstheme="minorHAnsi"/>
                <w:b/>
              </w:rPr>
              <w:t xml:space="preserve"> </w:t>
            </w:r>
          </w:p>
          <w:p w14:paraId="55676254" w14:textId="1CF27A30" w:rsidR="00464C68" w:rsidRPr="00F74A99" w:rsidRDefault="00231358" w:rsidP="00464C68">
            <w:pPr>
              <w:pStyle w:val="Default"/>
              <w:jc w:val="center"/>
              <w:rPr>
                <w:rFonts w:asciiTheme="minorHAnsi" w:hAnsiTheme="minorHAnsi" w:cstheme="minorHAnsi"/>
              </w:rPr>
            </w:pPr>
            <w:r w:rsidRPr="00F74A99">
              <w:rPr>
                <w:rFonts w:asciiTheme="minorHAnsi" w:hAnsiTheme="minorHAnsi" w:cstheme="minorHAnsi"/>
                <w:b/>
              </w:rPr>
              <w:t>M</w:t>
            </w:r>
            <w:r w:rsidR="002C485A" w:rsidRPr="00F74A99">
              <w:rPr>
                <w:rFonts w:asciiTheme="minorHAnsi" w:hAnsiTheme="minorHAnsi" w:cstheme="minorHAnsi"/>
                <w:b/>
              </w:rPr>
              <w:t>onthly</w:t>
            </w:r>
            <w:r w:rsidR="00EC3193">
              <w:rPr>
                <w:rFonts w:asciiTheme="minorHAnsi" w:hAnsiTheme="minorHAnsi" w:cstheme="minorHAnsi"/>
                <w:b/>
              </w:rPr>
              <w:t xml:space="preserve"> </w:t>
            </w:r>
            <w:r w:rsidR="007F18E8">
              <w:rPr>
                <w:rFonts w:asciiTheme="minorHAnsi" w:hAnsiTheme="minorHAnsi" w:cstheme="minorHAnsi"/>
                <w:b/>
              </w:rPr>
              <w:t>Online</w:t>
            </w:r>
            <w:r w:rsidR="002C485A" w:rsidRPr="00F74A99">
              <w:rPr>
                <w:rFonts w:asciiTheme="minorHAnsi" w:hAnsiTheme="minorHAnsi" w:cstheme="minorHAnsi"/>
                <w:b/>
              </w:rPr>
              <w:t xml:space="preserve"> </w:t>
            </w:r>
            <w:r w:rsidR="002351FC" w:rsidRPr="00F74A99">
              <w:rPr>
                <w:rFonts w:asciiTheme="minorHAnsi" w:hAnsiTheme="minorHAnsi" w:cstheme="minorHAnsi"/>
                <w:b/>
              </w:rPr>
              <w:t>C</w:t>
            </w:r>
            <w:r w:rsidR="002C485A" w:rsidRPr="00F74A99">
              <w:rPr>
                <w:rFonts w:asciiTheme="minorHAnsi" w:hAnsiTheme="minorHAnsi" w:cstheme="minorHAnsi"/>
                <w:b/>
              </w:rPr>
              <w:t xml:space="preserve">linical </w:t>
            </w:r>
            <w:r w:rsidR="002351FC" w:rsidRPr="00F74A99">
              <w:rPr>
                <w:rFonts w:asciiTheme="minorHAnsi" w:hAnsiTheme="minorHAnsi" w:cstheme="minorHAnsi"/>
                <w:b/>
              </w:rPr>
              <w:t>S</w:t>
            </w:r>
            <w:r w:rsidR="002C485A" w:rsidRPr="00F74A99">
              <w:rPr>
                <w:rFonts w:asciiTheme="minorHAnsi" w:hAnsiTheme="minorHAnsi" w:cstheme="minorHAnsi"/>
                <w:b/>
              </w:rPr>
              <w:t xml:space="preserve">kills </w:t>
            </w:r>
            <w:r w:rsidR="002351FC" w:rsidRPr="00F74A99">
              <w:rPr>
                <w:rFonts w:asciiTheme="minorHAnsi" w:hAnsiTheme="minorHAnsi" w:cstheme="minorHAnsi"/>
                <w:b/>
              </w:rPr>
              <w:t>L</w:t>
            </w:r>
            <w:r w:rsidR="002C485A" w:rsidRPr="00F74A99">
              <w:rPr>
                <w:rFonts w:asciiTheme="minorHAnsi" w:hAnsiTheme="minorHAnsi" w:cstheme="minorHAnsi"/>
                <w:b/>
              </w:rPr>
              <w:t>abs</w:t>
            </w:r>
            <w:r w:rsidR="00464C68" w:rsidRPr="00F74A99">
              <w:rPr>
                <w:rFonts w:asciiTheme="minorHAnsi" w:hAnsiTheme="minorHAnsi" w:cstheme="minorHAnsi"/>
              </w:rPr>
              <w:t xml:space="preserve">: </w:t>
            </w:r>
            <w:r w:rsidRPr="00F74A99">
              <w:rPr>
                <w:rFonts w:asciiTheme="minorHAnsi" w:hAnsiTheme="minorHAnsi" w:cstheme="minorHAnsi"/>
              </w:rPr>
              <w:t>Sep 18, Oct 16, Nov 13, Dec 11</w:t>
            </w:r>
          </w:p>
          <w:p w14:paraId="7A341A50" w14:textId="2EFEFB90" w:rsidR="00464C68" w:rsidRPr="00F74A99" w:rsidRDefault="00464C68" w:rsidP="00464C68">
            <w:pPr>
              <w:pStyle w:val="Default"/>
              <w:jc w:val="center"/>
              <w:rPr>
                <w:rFonts w:asciiTheme="minorHAnsi" w:hAnsiTheme="minorHAnsi" w:cstheme="minorHAnsi"/>
              </w:rPr>
            </w:pPr>
            <w:r w:rsidRPr="00F74A99">
              <w:rPr>
                <w:rFonts w:asciiTheme="minorHAnsi" w:hAnsiTheme="minorHAnsi" w:cstheme="minorHAnsi"/>
              </w:rPr>
              <w:t xml:space="preserve">For more information, visit: </w:t>
            </w:r>
          </w:p>
          <w:p w14:paraId="400EE602" w14:textId="77777777" w:rsidR="007474E0" w:rsidRPr="00F74A99" w:rsidRDefault="000C4555" w:rsidP="007474E0">
            <w:pPr>
              <w:jc w:val="center"/>
              <w:rPr>
                <w:rFonts w:cstheme="minorHAnsi"/>
                <w:sz w:val="24"/>
                <w:szCs w:val="24"/>
              </w:rPr>
            </w:pPr>
            <w:hyperlink r:id="rId10" w:history="1">
              <w:r w:rsidR="002C485A" w:rsidRPr="00F74A99">
                <w:rPr>
                  <w:rStyle w:val="Hyperlink"/>
                  <w:rFonts w:cstheme="minorHAnsi"/>
                  <w:sz w:val="24"/>
                  <w:szCs w:val="24"/>
                </w:rPr>
                <w:t>https://cel.sfsu.edu/cma</w:t>
              </w:r>
            </w:hyperlink>
            <w:r w:rsidR="002C485A" w:rsidRPr="00F74A99">
              <w:rPr>
                <w:rFonts w:cstheme="minorHAnsi"/>
                <w:sz w:val="24"/>
                <w:szCs w:val="24"/>
              </w:rPr>
              <w:t xml:space="preserve">  </w:t>
            </w:r>
          </w:p>
          <w:p w14:paraId="2EAC884D" w14:textId="76DE0FBE" w:rsidR="00C925EC" w:rsidRPr="002C485A" w:rsidRDefault="00C925EC" w:rsidP="007474E0">
            <w:pPr>
              <w:jc w:val="center"/>
              <w:rPr>
                <w:b/>
                <w:sz w:val="24"/>
                <w:szCs w:val="24"/>
              </w:rPr>
            </w:pPr>
          </w:p>
        </w:tc>
      </w:tr>
    </w:tbl>
    <w:p w14:paraId="0AE429B2" w14:textId="2E8628F6" w:rsidR="00AE21B0" w:rsidRDefault="00AE21B0"/>
    <w:tbl>
      <w:tblPr>
        <w:tblStyle w:val="TableGrid"/>
        <w:tblW w:w="0" w:type="auto"/>
        <w:tblLook w:val="04A0" w:firstRow="1" w:lastRow="0" w:firstColumn="1" w:lastColumn="0" w:noHBand="0" w:noVBand="1"/>
      </w:tblPr>
      <w:tblGrid>
        <w:gridCol w:w="3969"/>
        <w:gridCol w:w="2243"/>
        <w:gridCol w:w="3138"/>
      </w:tblGrid>
      <w:tr w:rsidR="00AE21B0" w14:paraId="6A4AE23E" w14:textId="77777777" w:rsidTr="00405E6A">
        <w:tc>
          <w:tcPr>
            <w:tcW w:w="9350" w:type="dxa"/>
            <w:gridSpan w:val="3"/>
            <w:shd w:val="clear" w:color="auto" w:fill="D9D9D9" w:themeFill="background1" w:themeFillShade="D9"/>
          </w:tcPr>
          <w:p w14:paraId="6E205ADE" w14:textId="77777777" w:rsidR="00AE21B0" w:rsidRPr="00405E6A" w:rsidRDefault="00405E6A" w:rsidP="00405E6A">
            <w:pPr>
              <w:jc w:val="center"/>
              <w:rPr>
                <w:b/>
                <w:sz w:val="28"/>
                <w:szCs w:val="28"/>
              </w:rPr>
            </w:pPr>
            <w:r>
              <w:rPr>
                <w:b/>
                <w:sz w:val="28"/>
                <w:szCs w:val="28"/>
              </w:rPr>
              <w:t>APPLICANT INFORMATION</w:t>
            </w:r>
          </w:p>
        </w:tc>
      </w:tr>
      <w:tr w:rsidR="00AE21B0" w14:paraId="1D32361A" w14:textId="77777777" w:rsidTr="00405E6A">
        <w:tc>
          <w:tcPr>
            <w:tcW w:w="9350" w:type="dxa"/>
            <w:gridSpan w:val="3"/>
          </w:tcPr>
          <w:p w14:paraId="55D65E6E" w14:textId="28AC178F" w:rsidR="00AE21B0" w:rsidRDefault="00AE21B0">
            <w:r>
              <w:t>Full Name (</w:t>
            </w:r>
            <w:r w:rsidR="00464C68">
              <w:t xml:space="preserve">Last, </w:t>
            </w:r>
            <w:r>
              <w:t xml:space="preserve">First, Middle): </w:t>
            </w:r>
          </w:p>
          <w:p w14:paraId="1BF1901C" w14:textId="77777777" w:rsidR="00405E6A" w:rsidRDefault="00405E6A"/>
        </w:tc>
      </w:tr>
      <w:tr w:rsidR="00AE21B0" w14:paraId="35ADD90F" w14:textId="77777777" w:rsidTr="00405E6A">
        <w:tc>
          <w:tcPr>
            <w:tcW w:w="9350" w:type="dxa"/>
            <w:gridSpan w:val="3"/>
          </w:tcPr>
          <w:p w14:paraId="2A523234" w14:textId="77777777" w:rsidR="00AE21B0" w:rsidRDefault="00AE21B0">
            <w:r>
              <w:t>Mailing Address:</w:t>
            </w:r>
          </w:p>
          <w:p w14:paraId="2E5CB58E" w14:textId="77777777" w:rsidR="00405E6A" w:rsidRDefault="00405E6A"/>
        </w:tc>
      </w:tr>
      <w:tr w:rsidR="00AE21B0" w14:paraId="7AC5F49B" w14:textId="77777777" w:rsidTr="00405E6A">
        <w:tc>
          <w:tcPr>
            <w:tcW w:w="3969" w:type="dxa"/>
          </w:tcPr>
          <w:p w14:paraId="696CF16F" w14:textId="77777777" w:rsidR="00AE21B0" w:rsidRDefault="00AE21B0">
            <w:r>
              <w:t>City:</w:t>
            </w:r>
          </w:p>
          <w:p w14:paraId="13771920" w14:textId="77777777" w:rsidR="00405E6A" w:rsidRDefault="00405E6A"/>
        </w:tc>
        <w:tc>
          <w:tcPr>
            <w:tcW w:w="2243" w:type="dxa"/>
          </w:tcPr>
          <w:p w14:paraId="5B0BA662" w14:textId="77777777" w:rsidR="00AE21B0" w:rsidRDefault="00AE21B0">
            <w:r>
              <w:t>State:</w:t>
            </w:r>
          </w:p>
        </w:tc>
        <w:tc>
          <w:tcPr>
            <w:tcW w:w="3138" w:type="dxa"/>
          </w:tcPr>
          <w:p w14:paraId="68FADB8F" w14:textId="77777777" w:rsidR="00AE21B0" w:rsidRDefault="00AE21B0">
            <w:r>
              <w:t>Zip Code:</w:t>
            </w:r>
          </w:p>
        </w:tc>
      </w:tr>
      <w:tr w:rsidR="00AE21B0" w14:paraId="7192C49F" w14:textId="77777777" w:rsidTr="00405E6A">
        <w:tc>
          <w:tcPr>
            <w:tcW w:w="6212" w:type="dxa"/>
            <w:gridSpan w:val="2"/>
          </w:tcPr>
          <w:p w14:paraId="1745E196" w14:textId="77777777" w:rsidR="00AE21B0" w:rsidRDefault="00AE21B0">
            <w:r>
              <w:t xml:space="preserve">Email: </w:t>
            </w:r>
          </w:p>
          <w:p w14:paraId="6EEBF3F5" w14:textId="77777777" w:rsidR="00405E6A" w:rsidRDefault="00405E6A"/>
        </w:tc>
        <w:tc>
          <w:tcPr>
            <w:tcW w:w="3138" w:type="dxa"/>
          </w:tcPr>
          <w:p w14:paraId="6CFAEE3E" w14:textId="77777777" w:rsidR="00AE21B0" w:rsidRDefault="00AE21B0">
            <w:r>
              <w:t xml:space="preserve">Phone Number: </w:t>
            </w:r>
          </w:p>
        </w:tc>
      </w:tr>
      <w:tr w:rsidR="00AE21B0" w14:paraId="5FB3E389" w14:textId="77777777" w:rsidTr="00405E6A">
        <w:tc>
          <w:tcPr>
            <w:tcW w:w="9350" w:type="dxa"/>
            <w:gridSpan w:val="3"/>
          </w:tcPr>
          <w:p w14:paraId="268DEA98" w14:textId="77777777" w:rsidR="00405E6A" w:rsidRDefault="00405E6A">
            <w:r>
              <w:t>Tribal Affiliation</w:t>
            </w:r>
            <w:r w:rsidR="00AE21B0">
              <w:t>:</w:t>
            </w:r>
          </w:p>
          <w:p w14:paraId="2D6D932D" w14:textId="77777777" w:rsidR="00AE21B0" w:rsidRDefault="00AE21B0">
            <w:r>
              <w:t xml:space="preserve"> </w:t>
            </w:r>
          </w:p>
        </w:tc>
      </w:tr>
      <w:tr w:rsidR="00AE21B0" w14:paraId="279F1CB8" w14:textId="77777777" w:rsidTr="00405E6A">
        <w:tc>
          <w:tcPr>
            <w:tcW w:w="9350" w:type="dxa"/>
            <w:gridSpan w:val="3"/>
          </w:tcPr>
          <w:p w14:paraId="132CF5D5" w14:textId="77777777" w:rsidR="00405E6A" w:rsidRDefault="00405E6A">
            <w:r>
              <w:t xml:space="preserve">Are you at least 18 years of age?       </w:t>
            </w:r>
          </w:p>
          <w:p w14:paraId="3EDFB7E8" w14:textId="77777777" w:rsidR="00AE21B0" w:rsidRDefault="00405E6A">
            <w:r>
              <w:t xml:space="preserve">                                                            YES ______       No_______</w:t>
            </w:r>
          </w:p>
        </w:tc>
      </w:tr>
      <w:tr w:rsidR="00AE21B0" w14:paraId="2EC4FAF1" w14:textId="77777777" w:rsidTr="00405E6A">
        <w:tc>
          <w:tcPr>
            <w:tcW w:w="9350" w:type="dxa"/>
            <w:gridSpan w:val="3"/>
          </w:tcPr>
          <w:p w14:paraId="1E1D85BA" w14:textId="77777777" w:rsidR="00AE21B0" w:rsidRDefault="00405E6A">
            <w:r>
              <w:t>Have you completed an online, self-paced course in the past?</w:t>
            </w:r>
          </w:p>
          <w:p w14:paraId="6DA003F7" w14:textId="77777777" w:rsidR="00405E6A" w:rsidRPr="00405E6A" w:rsidRDefault="00405E6A">
            <w:r>
              <w:t xml:space="preserve">                                                            YES ______       No_______</w:t>
            </w:r>
          </w:p>
        </w:tc>
      </w:tr>
    </w:tbl>
    <w:p w14:paraId="3130DD58" w14:textId="35CE9657" w:rsidR="00D454B0" w:rsidRDefault="00D454B0"/>
    <w:tbl>
      <w:tblPr>
        <w:tblStyle w:val="TableGrid"/>
        <w:tblW w:w="0" w:type="auto"/>
        <w:tblLook w:val="04A0" w:firstRow="1" w:lastRow="0" w:firstColumn="1" w:lastColumn="0" w:noHBand="0" w:noVBand="1"/>
      </w:tblPr>
      <w:tblGrid>
        <w:gridCol w:w="2785"/>
        <w:gridCol w:w="1620"/>
        <w:gridCol w:w="3150"/>
        <w:gridCol w:w="1795"/>
      </w:tblGrid>
      <w:tr w:rsidR="00F43B96" w14:paraId="24AF5A1C" w14:textId="77777777" w:rsidTr="00FD645E">
        <w:tc>
          <w:tcPr>
            <w:tcW w:w="9350" w:type="dxa"/>
            <w:gridSpan w:val="4"/>
            <w:shd w:val="clear" w:color="auto" w:fill="D9D9D9" w:themeFill="background1" w:themeFillShade="D9"/>
          </w:tcPr>
          <w:p w14:paraId="3634DA81" w14:textId="3FBBE9E1" w:rsidR="00F43B96" w:rsidRPr="00265CA6" w:rsidRDefault="00F43B96" w:rsidP="00FD645E">
            <w:pPr>
              <w:jc w:val="center"/>
              <w:rPr>
                <w:b/>
                <w:sz w:val="28"/>
                <w:szCs w:val="28"/>
              </w:rPr>
            </w:pPr>
            <w:r w:rsidRPr="00265CA6">
              <w:rPr>
                <w:b/>
                <w:sz w:val="28"/>
                <w:szCs w:val="28"/>
              </w:rPr>
              <w:t>EDUCATION</w:t>
            </w:r>
          </w:p>
        </w:tc>
      </w:tr>
      <w:tr w:rsidR="00F43B96" w14:paraId="62680E4E" w14:textId="77777777" w:rsidTr="00FD645E">
        <w:tc>
          <w:tcPr>
            <w:tcW w:w="2785" w:type="dxa"/>
          </w:tcPr>
          <w:p w14:paraId="7620B671" w14:textId="77777777" w:rsidR="00F43B96" w:rsidRDefault="00F43B96" w:rsidP="00FD645E">
            <w:pPr>
              <w:jc w:val="center"/>
            </w:pPr>
            <w:r>
              <w:t>Name of School or Institute</w:t>
            </w:r>
          </w:p>
          <w:p w14:paraId="6003F7D2" w14:textId="77777777" w:rsidR="00F43B96" w:rsidRPr="00405E6A" w:rsidRDefault="00F43B96" w:rsidP="00FD645E">
            <w:pPr>
              <w:jc w:val="center"/>
            </w:pPr>
            <w:r>
              <w:t>(City/State)</w:t>
            </w:r>
          </w:p>
        </w:tc>
        <w:tc>
          <w:tcPr>
            <w:tcW w:w="1620" w:type="dxa"/>
          </w:tcPr>
          <w:p w14:paraId="13472D5A" w14:textId="77777777" w:rsidR="00F43B96" w:rsidRDefault="00F43B96" w:rsidP="00FD645E">
            <w:pPr>
              <w:jc w:val="center"/>
            </w:pPr>
            <w:r>
              <w:t>Diploma or</w:t>
            </w:r>
          </w:p>
          <w:p w14:paraId="2CA3850D" w14:textId="77777777" w:rsidR="00F43B96" w:rsidRDefault="00F43B96" w:rsidP="00FD645E">
            <w:pPr>
              <w:jc w:val="center"/>
            </w:pPr>
            <w:r>
              <w:t>Degree</w:t>
            </w:r>
          </w:p>
        </w:tc>
        <w:tc>
          <w:tcPr>
            <w:tcW w:w="3150" w:type="dxa"/>
          </w:tcPr>
          <w:p w14:paraId="6BC8EBF5" w14:textId="77777777" w:rsidR="00EC3193" w:rsidRDefault="00EC3193" w:rsidP="00FD645E">
            <w:pPr>
              <w:jc w:val="center"/>
            </w:pPr>
          </w:p>
          <w:p w14:paraId="183415C6" w14:textId="2231CE6D" w:rsidR="00F43B96" w:rsidRDefault="00F43B96" w:rsidP="00FD645E">
            <w:pPr>
              <w:jc w:val="center"/>
            </w:pPr>
            <w:r>
              <w:t>Course of Study</w:t>
            </w:r>
          </w:p>
        </w:tc>
        <w:tc>
          <w:tcPr>
            <w:tcW w:w="1795" w:type="dxa"/>
          </w:tcPr>
          <w:p w14:paraId="28B8DF23" w14:textId="77777777" w:rsidR="00EC3193" w:rsidRDefault="00EC3193" w:rsidP="00FD645E">
            <w:pPr>
              <w:jc w:val="center"/>
            </w:pPr>
          </w:p>
          <w:p w14:paraId="2133FC70" w14:textId="16111755" w:rsidR="00F43B96" w:rsidRDefault="00F43B96" w:rsidP="00FD645E">
            <w:pPr>
              <w:jc w:val="center"/>
            </w:pPr>
            <w:r>
              <w:t>Years Completed</w:t>
            </w:r>
          </w:p>
        </w:tc>
      </w:tr>
      <w:tr w:rsidR="00F43B96" w14:paraId="71158103" w14:textId="77777777" w:rsidTr="00FD645E">
        <w:tc>
          <w:tcPr>
            <w:tcW w:w="2785" w:type="dxa"/>
          </w:tcPr>
          <w:p w14:paraId="4CF9BA53" w14:textId="77777777" w:rsidR="00F43B96" w:rsidRDefault="00F43B96" w:rsidP="00FD645E"/>
          <w:p w14:paraId="236DE2E3" w14:textId="77777777" w:rsidR="00F43B96" w:rsidRDefault="00F43B96" w:rsidP="00FD645E"/>
        </w:tc>
        <w:tc>
          <w:tcPr>
            <w:tcW w:w="1620" w:type="dxa"/>
          </w:tcPr>
          <w:p w14:paraId="49A5E50C" w14:textId="77777777" w:rsidR="00F43B96" w:rsidRDefault="00F43B96" w:rsidP="00FD645E"/>
        </w:tc>
        <w:tc>
          <w:tcPr>
            <w:tcW w:w="3150" w:type="dxa"/>
          </w:tcPr>
          <w:p w14:paraId="7C50DB3E" w14:textId="77777777" w:rsidR="00F43B96" w:rsidRDefault="00F43B96" w:rsidP="00FD645E"/>
        </w:tc>
        <w:tc>
          <w:tcPr>
            <w:tcW w:w="1795" w:type="dxa"/>
          </w:tcPr>
          <w:p w14:paraId="44F7CA37" w14:textId="77777777" w:rsidR="00F43B96" w:rsidRDefault="00F43B96" w:rsidP="00FD645E"/>
        </w:tc>
      </w:tr>
      <w:tr w:rsidR="00F43B96" w14:paraId="010A4B53" w14:textId="77777777" w:rsidTr="00FD645E">
        <w:tc>
          <w:tcPr>
            <w:tcW w:w="2785" w:type="dxa"/>
          </w:tcPr>
          <w:p w14:paraId="6103328B" w14:textId="77777777" w:rsidR="00F43B96" w:rsidRDefault="00F43B96" w:rsidP="00FD645E"/>
          <w:p w14:paraId="52B6F269" w14:textId="77777777" w:rsidR="00F43B96" w:rsidRDefault="00F43B96" w:rsidP="00FD645E"/>
        </w:tc>
        <w:tc>
          <w:tcPr>
            <w:tcW w:w="1620" w:type="dxa"/>
          </w:tcPr>
          <w:p w14:paraId="4F7E7FE8" w14:textId="77777777" w:rsidR="00F43B96" w:rsidRDefault="00F43B96" w:rsidP="00FD645E"/>
        </w:tc>
        <w:tc>
          <w:tcPr>
            <w:tcW w:w="3150" w:type="dxa"/>
          </w:tcPr>
          <w:p w14:paraId="42FDD859" w14:textId="77777777" w:rsidR="00F43B96" w:rsidRDefault="00F43B96" w:rsidP="00FD645E"/>
        </w:tc>
        <w:tc>
          <w:tcPr>
            <w:tcW w:w="1795" w:type="dxa"/>
          </w:tcPr>
          <w:p w14:paraId="1F61ABD8" w14:textId="77777777" w:rsidR="00F43B96" w:rsidRDefault="00F43B96" w:rsidP="00FD645E"/>
        </w:tc>
      </w:tr>
      <w:tr w:rsidR="00F43B96" w14:paraId="19728E35" w14:textId="77777777" w:rsidTr="00FD645E">
        <w:tc>
          <w:tcPr>
            <w:tcW w:w="2785" w:type="dxa"/>
          </w:tcPr>
          <w:p w14:paraId="02F85811" w14:textId="77777777" w:rsidR="00F43B96" w:rsidRDefault="00F43B96" w:rsidP="00FD645E"/>
          <w:p w14:paraId="0C573E66" w14:textId="77777777" w:rsidR="00F43B96" w:rsidRDefault="00F43B96" w:rsidP="00FD645E"/>
        </w:tc>
        <w:tc>
          <w:tcPr>
            <w:tcW w:w="1620" w:type="dxa"/>
          </w:tcPr>
          <w:p w14:paraId="0A019334" w14:textId="77777777" w:rsidR="00F43B96" w:rsidRDefault="00F43B96" w:rsidP="00FD645E"/>
        </w:tc>
        <w:tc>
          <w:tcPr>
            <w:tcW w:w="3150" w:type="dxa"/>
          </w:tcPr>
          <w:p w14:paraId="7978E94E" w14:textId="77777777" w:rsidR="00F43B96" w:rsidRDefault="00F43B96" w:rsidP="00FD645E"/>
        </w:tc>
        <w:tc>
          <w:tcPr>
            <w:tcW w:w="1795" w:type="dxa"/>
          </w:tcPr>
          <w:p w14:paraId="2E9B5E04" w14:textId="77777777" w:rsidR="00F43B96" w:rsidRDefault="00F43B96" w:rsidP="00FD645E"/>
        </w:tc>
      </w:tr>
    </w:tbl>
    <w:p w14:paraId="1BB6284D" w14:textId="1EB4ADC7" w:rsidR="00F43B96" w:rsidRDefault="00F43B96" w:rsidP="00F43B96">
      <w:pPr>
        <w:spacing w:after="0"/>
        <w:rPr>
          <w:sz w:val="18"/>
          <w:szCs w:val="18"/>
        </w:rPr>
      </w:pPr>
    </w:p>
    <w:p w14:paraId="147B5D7F" w14:textId="5BBE9F6F" w:rsidR="000B78DA" w:rsidRDefault="000B78DA" w:rsidP="00F43B96">
      <w:pPr>
        <w:spacing w:after="0"/>
        <w:rPr>
          <w:sz w:val="18"/>
          <w:szCs w:val="18"/>
        </w:rPr>
      </w:pPr>
    </w:p>
    <w:p w14:paraId="3AF75E69" w14:textId="3EEDAA00" w:rsidR="000B78DA" w:rsidRDefault="000B78DA" w:rsidP="00F43B96">
      <w:pPr>
        <w:spacing w:after="0"/>
        <w:rPr>
          <w:sz w:val="18"/>
          <w:szCs w:val="18"/>
        </w:rPr>
      </w:pPr>
    </w:p>
    <w:p w14:paraId="3E9FA342" w14:textId="069E1E20" w:rsidR="000B78DA" w:rsidRDefault="000B78DA" w:rsidP="00F43B96">
      <w:pPr>
        <w:spacing w:after="0"/>
        <w:rPr>
          <w:sz w:val="18"/>
          <w:szCs w:val="18"/>
        </w:rPr>
      </w:pPr>
    </w:p>
    <w:p w14:paraId="7AF65583" w14:textId="77777777" w:rsidR="00B8495C" w:rsidRDefault="00B8495C" w:rsidP="00F43B96">
      <w:pPr>
        <w:spacing w:after="0"/>
        <w:rPr>
          <w:sz w:val="18"/>
          <w:szCs w:val="18"/>
        </w:rPr>
      </w:pPr>
    </w:p>
    <w:tbl>
      <w:tblPr>
        <w:tblStyle w:val="TableGrid"/>
        <w:tblW w:w="0" w:type="auto"/>
        <w:tblLook w:val="04A0" w:firstRow="1" w:lastRow="0" w:firstColumn="1" w:lastColumn="0" w:noHBand="0" w:noVBand="1"/>
      </w:tblPr>
      <w:tblGrid>
        <w:gridCol w:w="9350"/>
      </w:tblGrid>
      <w:tr w:rsidR="004E1F51" w14:paraId="20CEDE84" w14:textId="77777777" w:rsidTr="00D63B03">
        <w:tc>
          <w:tcPr>
            <w:tcW w:w="9350" w:type="dxa"/>
            <w:shd w:val="clear" w:color="auto" w:fill="D9D9D9" w:themeFill="background1" w:themeFillShade="D9"/>
          </w:tcPr>
          <w:p w14:paraId="351FD22D" w14:textId="1DA9FE37" w:rsidR="004E1F51" w:rsidRPr="00265CA6" w:rsidRDefault="004E1F51" w:rsidP="00BE1850">
            <w:pPr>
              <w:jc w:val="center"/>
              <w:rPr>
                <w:b/>
                <w:sz w:val="28"/>
                <w:szCs w:val="28"/>
              </w:rPr>
            </w:pPr>
            <w:r>
              <w:rPr>
                <w:b/>
                <w:sz w:val="28"/>
                <w:szCs w:val="28"/>
              </w:rPr>
              <w:t>CERTIFICATES, LICENSURES, OR SPECIALTY TRAINING</w:t>
            </w:r>
          </w:p>
        </w:tc>
      </w:tr>
      <w:tr w:rsidR="004E1F51" w14:paraId="00D365BB" w14:textId="77777777" w:rsidTr="00BE1850">
        <w:tc>
          <w:tcPr>
            <w:tcW w:w="9350" w:type="dxa"/>
          </w:tcPr>
          <w:p w14:paraId="3B3B4372" w14:textId="361DB26A" w:rsidR="004E1F51" w:rsidRDefault="004E1F51" w:rsidP="004E1F51">
            <w:pPr>
              <w:rPr>
                <w:i/>
              </w:rPr>
            </w:pPr>
            <w:r>
              <w:rPr>
                <w:i/>
              </w:rPr>
              <w:t>Please list any additional certifications, licenses, or specialty training.</w:t>
            </w:r>
          </w:p>
          <w:p w14:paraId="6B974FEB" w14:textId="77777777" w:rsidR="004E1F51" w:rsidRDefault="004E1F51" w:rsidP="004E1F51">
            <w:pPr>
              <w:rPr>
                <w:i/>
              </w:rPr>
            </w:pPr>
          </w:p>
          <w:p w14:paraId="26E1CC9B" w14:textId="77777777" w:rsidR="004E1F51" w:rsidRDefault="004E1F51" w:rsidP="004E1F51">
            <w:pPr>
              <w:rPr>
                <w:i/>
              </w:rPr>
            </w:pPr>
          </w:p>
          <w:p w14:paraId="6E885FE2" w14:textId="77777777" w:rsidR="004E1F51" w:rsidRDefault="004E1F51" w:rsidP="004E1F51"/>
        </w:tc>
      </w:tr>
    </w:tbl>
    <w:p w14:paraId="48F25787" w14:textId="77777777" w:rsidR="004E1F51" w:rsidRPr="00F43B96" w:rsidRDefault="004E1F51" w:rsidP="00F43B96">
      <w:pPr>
        <w:spacing w:after="0"/>
        <w:rPr>
          <w:sz w:val="18"/>
          <w:szCs w:val="18"/>
        </w:rPr>
      </w:pPr>
    </w:p>
    <w:tbl>
      <w:tblPr>
        <w:tblStyle w:val="TableGrid"/>
        <w:tblW w:w="0" w:type="auto"/>
        <w:tblLook w:val="04A0" w:firstRow="1" w:lastRow="0" w:firstColumn="1" w:lastColumn="0" w:noHBand="0" w:noVBand="1"/>
      </w:tblPr>
      <w:tblGrid>
        <w:gridCol w:w="1885"/>
        <w:gridCol w:w="4320"/>
        <w:gridCol w:w="900"/>
        <w:gridCol w:w="2245"/>
      </w:tblGrid>
      <w:tr w:rsidR="00F43B96" w14:paraId="05E8F0B1" w14:textId="77777777" w:rsidTr="00FD645E">
        <w:tc>
          <w:tcPr>
            <w:tcW w:w="9350" w:type="dxa"/>
            <w:gridSpan w:val="4"/>
            <w:shd w:val="clear" w:color="auto" w:fill="D9D9D9" w:themeFill="background1" w:themeFillShade="D9"/>
          </w:tcPr>
          <w:p w14:paraId="125C9C68" w14:textId="48AC4BDF" w:rsidR="00F43B96" w:rsidRPr="00265CA6" w:rsidRDefault="00F43B96" w:rsidP="00FD645E">
            <w:pPr>
              <w:jc w:val="center"/>
              <w:rPr>
                <w:b/>
                <w:sz w:val="28"/>
                <w:szCs w:val="28"/>
              </w:rPr>
            </w:pPr>
            <w:r>
              <w:rPr>
                <w:b/>
                <w:sz w:val="28"/>
                <w:szCs w:val="28"/>
              </w:rPr>
              <w:t xml:space="preserve">CURRENT/PREVIOUS </w:t>
            </w:r>
            <w:r w:rsidR="00EC3193">
              <w:rPr>
                <w:b/>
                <w:sz w:val="28"/>
                <w:szCs w:val="28"/>
              </w:rPr>
              <w:t xml:space="preserve">PROFESSIONAL </w:t>
            </w:r>
            <w:r>
              <w:rPr>
                <w:b/>
                <w:sz w:val="28"/>
                <w:szCs w:val="28"/>
              </w:rPr>
              <w:t>EXPERIENCE</w:t>
            </w:r>
          </w:p>
        </w:tc>
      </w:tr>
      <w:tr w:rsidR="00F43B96" w14:paraId="76459C5C" w14:textId="77777777" w:rsidTr="00FD645E">
        <w:tc>
          <w:tcPr>
            <w:tcW w:w="9350" w:type="dxa"/>
            <w:gridSpan w:val="4"/>
          </w:tcPr>
          <w:p w14:paraId="54665E89" w14:textId="77777777" w:rsidR="00F43B96" w:rsidRPr="004E1F51" w:rsidRDefault="00F43B96" w:rsidP="00FD645E">
            <w:pPr>
              <w:jc w:val="center"/>
              <w:rPr>
                <w:i/>
              </w:rPr>
            </w:pPr>
            <w:r w:rsidRPr="004E1F51">
              <w:rPr>
                <w:i/>
              </w:rPr>
              <w:t xml:space="preserve">Please list ALL experience related to community health education, outreach, </w:t>
            </w:r>
            <w:r>
              <w:rPr>
                <w:i/>
              </w:rPr>
              <w:t xml:space="preserve">advocacy, </w:t>
            </w:r>
            <w:r w:rsidRPr="004E1F51">
              <w:rPr>
                <w:i/>
              </w:rPr>
              <w:t>and promotion.</w:t>
            </w:r>
          </w:p>
        </w:tc>
      </w:tr>
      <w:tr w:rsidR="00F43B96" w14:paraId="2EECC8A3" w14:textId="77777777" w:rsidTr="00FD645E">
        <w:trPr>
          <w:trHeight w:val="188"/>
        </w:trPr>
        <w:tc>
          <w:tcPr>
            <w:tcW w:w="1885" w:type="dxa"/>
            <w:vAlign w:val="center"/>
          </w:tcPr>
          <w:p w14:paraId="678C7985" w14:textId="77777777" w:rsidR="00F43B96" w:rsidRDefault="00F43B96" w:rsidP="00FD645E">
            <w:r>
              <w:t>Company Name</w:t>
            </w:r>
          </w:p>
          <w:p w14:paraId="131EC626" w14:textId="77777777" w:rsidR="00F43B96" w:rsidRPr="00E513A4" w:rsidRDefault="00F43B96" w:rsidP="00FD645E">
            <w:pPr>
              <w:rPr>
                <w:sz w:val="12"/>
                <w:szCs w:val="12"/>
              </w:rPr>
            </w:pPr>
          </w:p>
        </w:tc>
        <w:tc>
          <w:tcPr>
            <w:tcW w:w="4320" w:type="dxa"/>
          </w:tcPr>
          <w:p w14:paraId="1EA469B0" w14:textId="77777777" w:rsidR="00F43B96" w:rsidRDefault="00F43B96" w:rsidP="00FD645E"/>
        </w:tc>
        <w:tc>
          <w:tcPr>
            <w:tcW w:w="900" w:type="dxa"/>
          </w:tcPr>
          <w:p w14:paraId="24773C29" w14:textId="77777777" w:rsidR="00F43B96" w:rsidRDefault="00F43B96" w:rsidP="00FD645E">
            <w:r>
              <w:t>Dates</w:t>
            </w:r>
          </w:p>
        </w:tc>
        <w:tc>
          <w:tcPr>
            <w:tcW w:w="2245" w:type="dxa"/>
            <w:vAlign w:val="center"/>
          </w:tcPr>
          <w:p w14:paraId="0D4BC5B7" w14:textId="77777777" w:rsidR="00F43B96" w:rsidRDefault="00F43B96" w:rsidP="00FD645E"/>
        </w:tc>
      </w:tr>
      <w:tr w:rsidR="00F43B96" w14:paraId="6A6D3251" w14:textId="77777777" w:rsidTr="00FD645E">
        <w:tc>
          <w:tcPr>
            <w:tcW w:w="1885" w:type="dxa"/>
            <w:vAlign w:val="center"/>
          </w:tcPr>
          <w:p w14:paraId="4CD9CFCF" w14:textId="77777777" w:rsidR="00F43B96" w:rsidRDefault="00F43B96" w:rsidP="00FD645E">
            <w:r>
              <w:t>Role/Title</w:t>
            </w:r>
          </w:p>
          <w:p w14:paraId="5B0613AF" w14:textId="77777777" w:rsidR="00F43B96" w:rsidRPr="00E513A4" w:rsidRDefault="00F43B96" w:rsidP="00FD645E">
            <w:pPr>
              <w:rPr>
                <w:sz w:val="12"/>
                <w:szCs w:val="12"/>
              </w:rPr>
            </w:pPr>
          </w:p>
        </w:tc>
        <w:tc>
          <w:tcPr>
            <w:tcW w:w="7465" w:type="dxa"/>
            <w:gridSpan w:val="3"/>
          </w:tcPr>
          <w:p w14:paraId="132E1876" w14:textId="77777777" w:rsidR="00F43B96" w:rsidRDefault="00F43B96" w:rsidP="00FD645E"/>
        </w:tc>
      </w:tr>
      <w:tr w:rsidR="00F43B96" w14:paraId="1CCFC048" w14:textId="77777777" w:rsidTr="00FD645E">
        <w:tc>
          <w:tcPr>
            <w:tcW w:w="1885" w:type="dxa"/>
            <w:vAlign w:val="center"/>
          </w:tcPr>
          <w:p w14:paraId="7A304A41" w14:textId="77777777" w:rsidR="00F43B96" w:rsidRDefault="00F43B96" w:rsidP="00FD645E">
            <w:r>
              <w:t>Description of Activities</w:t>
            </w:r>
          </w:p>
        </w:tc>
        <w:tc>
          <w:tcPr>
            <w:tcW w:w="7465" w:type="dxa"/>
            <w:gridSpan w:val="3"/>
          </w:tcPr>
          <w:p w14:paraId="299D90FB" w14:textId="77777777" w:rsidR="00F43B96" w:rsidRDefault="00F43B96" w:rsidP="00FD645E"/>
        </w:tc>
      </w:tr>
      <w:tr w:rsidR="00F43B96" w14:paraId="62D69C77" w14:textId="77777777" w:rsidTr="00FD645E">
        <w:tc>
          <w:tcPr>
            <w:tcW w:w="1885" w:type="dxa"/>
            <w:shd w:val="clear" w:color="auto" w:fill="D9D9D9" w:themeFill="background1" w:themeFillShade="D9"/>
            <w:vAlign w:val="center"/>
          </w:tcPr>
          <w:p w14:paraId="69104E7D" w14:textId="77777777" w:rsidR="00F43B96" w:rsidRDefault="00F43B96" w:rsidP="00FD645E"/>
        </w:tc>
        <w:tc>
          <w:tcPr>
            <w:tcW w:w="7465" w:type="dxa"/>
            <w:gridSpan w:val="3"/>
            <w:shd w:val="clear" w:color="auto" w:fill="D9D9D9" w:themeFill="background1" w:themeFillShade="D9"/>
          </w:tcPr>
          <w:p w14:paraId="31A0046D" w14:textId="77777777" w:rsidR="00F43B96" w:rsidRDefault="00F43B96" w:rsidP="00FD645E"/>
        </w:tc>
      </w:tr>
      <w:tr w:rsidR="00F43B96" w14:paraId="188099DD" w14:textId="77777777" w:rsidTr="00FD645E">
        <w:trPr>
          <w:trHeight w:val="188"/>
        </w:trPr>
        <w:tc>
          <w:tcPr>
            <w:tcW w:w="1885" w:type="dxa"/>
            <w:vAlign w:val="center"/>
          </w:tcPr>
          <w:p w14:paraId="5E3D7D63" w14:textId="77777777" w:rsidR="00F43B96" w:rsidRDefault="00F43B96" w:rsidP="00FD645E">
            <w:r>
              <w:t>Company Name</w:t>
            </w:r>
          </w:p>
          <w:p w14:paraId="780017FA" w14:textId="77777777" w:rsidR="00F43B96" w:rsidRPr="00E513A4" w:rsidRDefault="00F43B96" w:rsidP="00FD645E">
            <w:pPr>
              <w:rPr>
                <w:sz w:val="12"/>
                <w:szCs w:val="12"/>
              </w:rPr>
            </w:pPr>
          </w:p>
        </w:tc>
        <w:tc>
          <w:tcPr>
            <w:tcW w:w="4320" w:type="dxa"/>
          </w:tcPr>
          <w:p w14:paraId="36A4C9EE" w14:textId="77777777" w:rsidR="00F43B96" w:rsidRDefault="00F43B96" w:rsidP="00FD645E"/>
        </w:tc>
        <w:tc>
          <w:tcPr>
            <w:tcW w:w="900" w:type="dxa"/>
          </w:tcPr>
          <w:p w14:paraId="6AE38FE4" w14:textId="77777777" w:rsidR="00F43B96" w:rsidRDefault="00F43B96" w:rsidP="00FD645E">
            <w:r>
              <w:t>Dates</w:t>
            </w:r>
          </w:p>
        </w:tc>
        <w:tc>
          <w:tcPr>
            <w:tcW w:w="2245" w:type="dxa"/>
            <w:vAlign w:val="center"/>
          </w:tcPr>
          <w:p w14:paraId="37141544" w14:textId="77777777" w:rsidR="00F43B96" w:rsidRDefault="00F43B96" w:rsidP="00FD645E"/>
        </w:tc>
      </w:tr>
      <w:tr w:rsidR="00F43B96" w14:paraId="08FEBD19" w14:textId="77777777" w:rsidTr="00FD645E">
        <w:tc>
          <w:tcPr>
            <w:tcW w:w="1885" w:type="dxa"/>
            <w:vAlign w:val="center"/>
          </w:tcPr>
          <w:p w14:paraId="189B63B1" w14:textId="77777777" w:rsidR="00F43B96" w:rsidRDefault="00F43B96" w:rsidP="00FD645E">
            <w:r>
              <w:t>Role/Title</w:t>
            </w:r>
          </w:p>
          <w:p w14:paraId="1C4C3DD1" w14:textId="77777777" w:rsidR="00F43B96" w:rsidRPr="00E513A4" w:rsidRDefault="00F43B96" w:rsidP="00FD645E">
            <w:pPr>
              <w:rPr>
                <w:sz w:val="12"/>
                <w:szCs w:val="12"/>
              </w:rPr>
            </w:pPr>
          </w:p>
        </w:tc>
        <w:tc>
          <w:tcPr>
            <w:tcW w:w="7465" w:type="dxa"/>
            <w:gridSpan w:val="3"/>
          </w:tcPr>
          <w:p w14:paraId="33EC3D77" w14:textId="77777777" w:rsidR="00F43B96" w:rsidRDefault="00F43B96" w:rsidP="00FD645E"/>
        </w:tc>
      </w:tr>
      <w:tr w:rsidR="00F43B96" w14:paraId="677ABAF4" w14:textId="77777777" w:rsidTr="00FD645E">
        <w:tc>
          <w:tcPr>
            <w:tcW w:w="1885" w:type="dxa"/>
            <w:shd w:val="clear" w:color="auto" w:fill="FFFFFF" w:themeFill="background1"/>
            <w:vAlign w:val="center"/>
          </w:tcPr>
          <w:p w14:paraId="2FA92AC5" w14:textId="77777777" w:rsidR="00F43B96" w:rsidRDefault="00F43B96" w:rsidP="00FD645E">
            <w:r>
              <w:t>Description of Activities</w:t>
            </w:r>
          </w:p>
        </w:tc>
        <w:tc>
          <w:tcPr>
            <w:tcW w:w="7465" w:type="dxa"/>
            <w:gridSpan w:val="3"/>
            <w:shd w:val="clear" w:color="auto" w:fill="FFFFFF" w:themeFill="background1"/>
          </w:tcPr>
          <w:p w14:paraId="07DA945F" w14:textId="77777777" w:rsidR="00F43B96" w:rsidRDefault="00F43B96" w:rsidP="00FD645E"/>
        </w:tc>
      </w:tr>
      <w:tr w:rsidR="00F43B96" w14:paraId="20708A67" w14:textId="77777777" w:rsidTr="00FD645E">
        <w:tc>
          <w:tcPr>
            <w:tcW w:w="1885" w:type="dxa"/>
            <w:shd w:val="clear" w:color="auto" w:fill="D9D9D9" w:themeFill="background1" w:themeFillShade="D9"/>
            <w:vAlign w:val="center"/>
          </w:tcPr>
          <w:p w14:paraId="6A63168D" w14:textId="77777777" w:rsidR="00F43B96" w:rsidRDefault="00F43B96" w:rsidP="00FD645E"/>
        </w:tc>
        <w:tc>
          <w:tcPr>
            <w:tcW w:w="7465" w:type="dxa"/>
            <w:gridSpan w:val="3"/>
            <w:shd w:val="clear" w:color="auto" w:fill="D9D9D9" w:themeFill="background1" w:themeFillShade="D9"/>
          </w:tcPr>
          <w:p w14:paraId="76651F59" w14:textId="77777777" w:rsidR="00F43B96" w:rsidRDefault="00F43B96" w:rsidP="00FD645E"/>
        </w:tc>
      </w:tr>
      <w:tr w:rsidR="00F43B96" w14:paraId="6DC4FA54" w14:textId="77777777" w:rsidTr="00FD645E">
        <w:trPr>
          <w:trHeight w:val="188"/>
        </w:trPr>
        <w:tc>
          <w:tcPr>
            <w:tcW w:w="1885" w:type="dxa"/>
            <w:vAlign w:val="center"/>
          </w:tcPr>
          <w:p w14:paraId="187A48A5" w14:textId="77777777" w:rsidR="00F43B96" w:rsidRDefault="00F43B96" w:rsidP="00FD645E">
            <w:r>
              <w:t>Company Name</w:t>
            </w:r>
          </w:p>
          <w:p w14:paraId="26419066" w14:textId="77777777" w:rsidR="00F43B96" w:rsidRPr="00E513A4" w:rsidRDefault="00F43B96" w:rsidP="00FD645E">
            <w:pPr>
              <w:rPr>
                <w:sz w:val="12"/>
                <w:szCs w:val="12"/>
              </w:rPr>
            </w:pPr>
          </w:p>
        </w:tc>
        <w:tc>
          <w:tcPr>
            <w:tcW w:w="4320" w:type="dxa"/>
          </w:tcPr>
          <w:p w14:paraId="3C4D6435" w14:textId="77777777" w:rsidR="00F43B96" w:rsidRDefault="00F43B96" w:rsidP="00FD645E"/>
        </w:tc>
        <w:tc>
          <w:tcPr>
            <w:tcW w:w="900" w:type="dxa"/>
          </w:tcPr>
          <w:p w14:paraId="000A2637" w14:textId="77777777" w:rsidR="00F43B96" w:rsidRDefault="00F43B96" w:rsidP="00FD645E">
            <w:r>
              <w:t>Dates</w:t>
            </w:r>
          </w:p>
        </w:tc>
        <w:tc>
          <w:tcPr>
            <w:tcW w:w="2245" w:type="dxa"/>
            <w:vAlign w:val="center"/>
          </w:tcPr>
          <w:p w14:paraId="2068C11B" w14:textId="77777777" w:rsidR="00F43B96" w:rsidRDefault="00F43B96" w:rsidP="00FD645E"/>
        </w:tc>
      </w:tr>
      <w:tr w:rsidR="00F43B96" w14:paraId="20C64F0F" w14:textId="77777777" w:rsidTr="00FD645E">
        <w:tc>
          <w:tcPr>
            <w:tcW w:w="1885" w:type="dxa"/>
            <w:vAlign w:val="center"/>
          </w:tcPr>
          <w:p w14:paraId="38C467F8" w14:textId="77777777" w:rsidR="00F43B96" w:rsidRDefault="00F43B96" w:rsidP="00FD645E">
            <w:r>
              <w:t>Role/Title</w:t>
            </w:r>
          </w:p>
          <w:p w14:paraId="61D56DE2" w14:textId="77777777" w:rsidR="00F43B96" w:rsidRPr="00E513A4" w:rsidRDefault="00F43B96" w:rsidP="00FD645E">
            <w:pPr>
              <w:rPr>
                <w:sz w:val="12"/>
                <w:szCs w:val="12"/>
              </w:rPr>
            </w:pPr>
          </w:p>
        </w:tc>
        <w:tc>
          <w:tcPr>
            <w:tcW w:w="7465" w:type="dxa"/>
            <w:gridSpan w:val="3"/>
          </w:tcPr>
          <w:p w14:paraId="53E55A4E" w14:textId="77777777" w:rsidR="00F43B96" w:rsidRDefault="00F43B96" w:rsidP="00FD645E"/>
        </w:tc>
      </w:tr>
      <w:tr w:rsidR="00F43B96" w14:paraId="4D4583A7" w14:textId="77777777" w:rsidTr="00FD645E">
        <w:tc>
          <w:tcPr>
            <w:tcW w:w="1885" w:type="dxa"/>
            <w:vAlign w:val="center"/>
          </w:tcPr>
          <w:p w14:paraId="72D3BB6D" w14:textId="77777777" w:rsidR="00F43B96" w:rsidRDefault="00F43B96" w:rsidP="00FD645E">
            <w:r>
              <w:t>Description of Activities</w:t>
            </w:r>
          </w:p>
        </w:tc>
        <w:tc>
          <w:tcPr>
            <w:tcW w:w="7465" w:type="dxa"/>
            <w:gridSpan w:val="3"/>
          </w:tcPr>
          <w:p w14:paraId="3FCA41A7" w14:textId="77777777" w:rsidR="00F43B96" w:rsidRDefault="00F43B96" w:rsidP="00FD645E"/>
        </w:tc>
      </w:tr>
      <w:tr w:rsidR="00F43B96" w14:paraId="3B2DEFD7" w14:textId="77777777" w:rsidTr="00FD645E">
        <w:tc>
          <w:tcPr>
            <w:tcW w:w="1885" w:type="dxa"/>
            <w:shd w:val="clear" w:color="auto" w:fill="D9D9D9" w:themeFill="background1" w:themeFillShade="D9"/>
            <w:vAlign w:val="center"/>
          </w:tcPr>
          <w:p w14:paraId="7ED86B4A" w14:textId="77777777" w:rsidR="00F43B96" w:rsidRDefault="00F43B96" w:rsidP="00FD645E"/>
        </w:tc>
        <w:tc>
          <w:tcPr>
            <w:tcW w:w="7465" w:type="dxa"/>
            <w:gridSpan w:val="3"/>
            <w:shd w:val="clear" w:color="auto" w:fill="D9D9D9" w:themeFill="background1" w:themeFillShade="D9"/>
          </w:tcPr>
          <w:p w14:paraId="4F98FCFA" w14:textId="77777777" w:rsidR="00F43B96" w:rsidRDefault="00F43B96" w:rsidP="00FD645E"/>
        </w:tc>
      </w:tr>
      <w:tr w:rsidR="00F43B96" w14:paraId="6A11C6E2" w14:textId="77777777" w:rsidTr="00D63B03">
        <w:trPr>
          <w:trHeight w:val="827"/>
        </w:trPr>
        <w:tc>
          <w:tcPr>
            <w:tcW w:w="1885" w:type="dxa"/>
            <w:vAlign w:val="center"/>
          </w:tcPr>
          <w:p w14:paraId="6C56EFF5" w14:textId="77777777" w:rsidR="00F43B96" w:rsidRDefault="00F43B96" w:rsidP="00FD645E">
            <w:r>
              <w:t>Additional Experience</w:t>
            </w:r>
          </w:p>
        </w:tc>
        <w:tc>
          <w:tcPr>
            <w:tcW w:w="7465" w:type="dxa"/>
            <w:gridSpan w:val="3"/>
          </w:tcPr>
          <w:p w14:paraId="5E407693" w14:textId="77777777" w:rsidR="00F43B96" w:rsidRDefault="00F43B96" w:rsidP="00FD645E"/>
        </w:tc>
      </w:tr>
    </w:tbl>
    <w:p w14:paraId="3EC7B5F1" w14:textId="77777777" w:rsidR="00A41CB7" w:rsidRDefault="00A41CB7"/>
    <w:tbl>
      <w:tblPr>
        <w:tblStyle w:val="TableGrid"/>
        <w:tblW w:w="0" w:type="auto"/>
        <w:tblLook w:val="04A0" w:firstRow="1" w:lastRow="0" w:firstColumn="1" w:lastColumn="0" w:noHBand="0" w:noVBand="1"/>
      </w:tblPr>
      <w:tblGrid>
        <w:gridCol w:w="2732"/>
        <w:gridCol w:w="3401"/>
        <w:gridCol w:w="3217"/>
      </w:tblGrid>
      <w:tr w:rsidR="00A41CB7" w14:paraId="16A4D3D5" w14:textId="77777777" w:rsidTr="004B7F4B">
        <w:tc>
          <w:tcPr>
            <w:tcW w:w="9350" w:type="dxa"/>
            <w:gridSpan w:val="3"/>
            <w:shd w:val="clear" w:color="auto" w:fill="D9D9D9" w:themeFill="background1" w:themeFillShade="D9"/>
          </w:tcPr>
          <w:p w14:paraId="338F2C57" w14:textId="77777777" w:rsidR="00A41CB7" w:rsidRPr="000A75B1" w:rsidRDefault="00A41CB7" w:rsidP="004B7F4B">
            <w:pPr>
              <w:jc w:val="center"/>
              <w:rPr>
                <w:b/>
                <w:bCs/>
                <w:caps/>
              </w:rPr>
            </w:pPr>
            <w:r w:rsidRPr="000A75B1">
              <w:rPr>
                <w:b/>
                <w:bCs/>
                <w:caps/>
                <w:sz w:val="28"/>
                <w:szCs w:val="28"/>
              </w:rPr>
              <w:t>Current employment status</w:t>
            </w:r>
          </w:p>
        </w:tc>
      </w:tr>
      <w:tr w:rsidR="00A41CB7" w14:paraId="63A81E0C" w14:textId="77777777" w:rsidTr="00F74A99">
        <w:trPr>
          <w:trHeight w:val="1376"/>
        </w:trPr>
        <w:tc>
          <w:tcPr>
            <w:tcW w:w="2732" w:type="dxa"/>
          </w:tcPr>
          <w:p w14:paraId="4C5F5E22" w14:textId="77777777" w:rsidR="00A41CB7" w:rsidRDefault="00A41CB7" w:rsidP="004B7F4B">
            <w:r>
              <w:sym w:font="Wingdings" w:char="F0A8"/>
            </w:r>
            <w:r>
              <w:t xml:space="preserve"> Employed</w:t>
            </w:r>
          </w:p>
        </w:tc>
        <w:tc>
          <w:tcPr>
            <w:tcW w:w="3401" w:type="dxa"/>
          </w:tcPr>
          <w:p w14:paraId="01AB0A55" w14:textId="77777777" w:rsidR="00A41CB7" w:rsidRDefault="00A41CB7" w:rsidP="004B7F4B">
            <w:r>
              <w:sym w:font="Wingdings" w:char="F0A8"/>
            </w:r>
            <w:r>
              <w:t xml:space="preserve"> Underemployed</w:t>
            </w:r>
          </w:p>
          <w:p w14:paraId="19B81967" w14:textId="10D9B273" w:rsidR="00A41CB7" w:rsidRDefault="00EC3193" w:rsidP="004B7F4B">
            <w:r>
              <w:t>(</w:t>
            </w:r>
            <w:r w:rsidR="00A41CB7">
              <w:t>Not having enough paid work OR not doing work that makes full use of your skills and abilities</w:t>
            </w:r>
            <w:r w:rsidR="00F74A99">
              <w:t>.</w:t>
            </w:r>
            <w:r>
              <w:t>)</w:t>
            </w:r>
          </w:p>
        </w:tc>
        <w:tc>
          <w:tcPr>
            <w:tcW w:w="3217" w:type="dxa"/>
          </w:tcPr>
          <w:p w14:paraId="46B33293" w14:textId="77777777" w:rsidR="00A41CB7" w:rsidRDefault="00A41CB7" w:rsidP="004B7F4B">
            <w:r>
              <w:sym w:font="Wingdings" w:char="F0A8"/>
            </w:r>
            <w:r>
              <w:t xml:space="preserve"> Unemployed</w:t>
            </w:r>
          </w:p>
        </w:tc>
      </w:tr>
    </w:tbl>
    <w:p w14:paraId="53AB48C2" w14:textId="53AA09BE" w:rsidR="00EF64AD" w:rsidRDefault="00EF64AD">
      <w:r>
        <w:br w:type="page"/>
      </w:r>
    </w:p>
    <w:p w14:paraId="6D131A28" w14:textId="77777777" w:rsidR="00405E6A" w:rsidRDefault="00405E6A"/>
    <w:p w14:paraId="23D40645" w14:textId="27114F2F" w:rsidR="00F43B96" w:rsidRDefault="00F43B96" w:rsidP="00F43B96"/>
    <w:tbl>
      <w:tblPr>
        <w:tblStyle w:val="TableGrid"/>
        <w:tblW w:w="0" w:type="auto"/>
        <w:tblLook w:val="04A0" w:firstRow="1" w:lastRow="0" w:firstColumn="1" w:lastColumn="0" w:noHBand="0" w:noVBand="1"/>
      </w:tblPr>
      <w:tblGrid>
        <w:gridCol w:w="9350"/>
      </w:tblGrid>
      <w:tr w:rsidR="00891F1A" w14:paraId="135277AC" w14:textId="77777777" w:rsidTr="00D63B03">
        <w:tc>
          <w:tcPr>
            <w:tcW w:w="9350" w:type="dxa"/>
            <w:shd w:val="clear" w:color="auto" w:fill="D9D9D9" w:themeFill="background1" w:themeFillShade="D9"/>
          </w:tcPr>
          <w:p w14:paraId="023A5819" w14:textId="77777777" w:rsidR="00891F1A" w:rsidRPr="00265CA6" w:rsidRDefault="00891F1A" w:rsidP="004B7F4B">
            <w:pPr>
              <w:jc w:val="center"/>
              <w:rPr>
                <w:b/>
                <w:sz w:val="28"/>
                <w:szCs w:val="28"/>
              </w:rPr>
            </w:pPr>
            <w:r>
              <w:rPr>
                <w:b/>
                <w:sz w:val="28"/>
                <w:szCs w:val="28"/>
              </w:rPr>
              <w:t>SHORT ESSAY</w:t>
            </w:r>
          </w:p>
        </w:tc>
      </w:tr>
      <w:tr w:rsidR="00891F1A" w14:paraId="75878A44" w14:textId="77777777" w:rsidTr="004B7F4B">
        <w:tc>
          <w:tcPr>
            <w:tcW w:w="9350" w:type="dxa"/>
          </w:tcPr>
          <w:p w14:paraId="6C4E3D06" w14:textId="7F2D0FB8" w:rsidR="00EC3193" w:rsidRDefault="00EC3193" w:rsidP="004B7F4B">
            <w:pPr>
              <w:rPr>
                <w:iCs/>
              </w:rPr>
            </w:pPr>
            <w:r>
              <w:rPr>
                <w:iCs/>
              </w:rPr>
              <w:t xml:space="preserve">Applicants are required to submit and a short essay to be considered for this opportunity. </w:t>
            </w:r>
            <w:r w:rsidR="00EF0125">
              <w:rPr>
                <w:iCs/>
              </w:rPr>
              <w:t>Please s</w:t>
            </w:r>
            <w:r>
              <w:rPr>
                <w:iCs/>
              </w:rPr>
              <w:t>ubmit this</w:t>
            </w:r>
            <w:r w:rsidR="00EF0125">
              <w:rPr>
                <w:iCs/>
              </w:rPr>
              <w:t xml:space="preserve"> document</w:t>
            </w:r>
            <w:r>
              <w:rPr>
                <w:iCs/>
              </w:rPr>
              <w:t xml:space="preserve"> </w:t>
            </w:r>
            <w:r w:rsidR="00EF0125">
              <w:rPr>
                <w:iCs/>
              </w:rPr>
              <w:t xml:space="preserve">along </w:t>
            </w:r>
            <w:r>
              <w:rPr>
                <w:iCs/>
              </w:rPr>
              <w:t xml:space="preserve">with your application. </w:t>
            </w:r>
            <w:r w:rsidR="00EF0125">
              <w:rPr>
                <w:iCs/>
              </w:rPr>
              <w:t>Essays should be no longer than 750 words and answer the following question:</w:t>
            </w:r>
          </w:p>
          <w:p w14:paraId="08094406" w14:textId="77777777" w:rsidR="00891F1A" w:rsidRDefault="00891F1A" w:rsidP="004B7F4B">
            <w:pPr>
              <w:rPr>
                <w:iCs/>
              </w:rPr>
            </w:pPr>
          </w:p>
          <w:p w14:paraId="6683542C" w14:textId="5F8630D1" w:rsidR="00891F1A" w:rsidRDefault="00891F1A" w:rsidP="004B7F4B">
            <w:pPr>
              <w:rPr>
                <w:iCs/>
              </w:rPr>
            </w:pPr>
            <w:r>
              <w:rPr>
                <w:iCs/>
              </w:rPr>
              <w:t>What are your educational and/or career goals for the next five (5) years?</w:t>
            </w:r>
          </w:p>
          <w:p w14:paraId="57410C73" w14:textId="77777777" w:rsidR="00891F1A" w:rsidRDefault="00891F1A" w:rsidP="004B7F4B"/>
        </w:tc>
      </w:tr>
    </w:tbl>
    <w:p w14:paraId="55B26D52" w14:textId="77777777" w:rsidR="00891F1A" w:rsidRDefault="00891F1A" w:rsidP="00F43B96"/>
    <w:tbl>
      <w:tblPr>
        <w:tblStyle w:val="TableGrid"/>
        <w:tblW w:w="0" w:type="auto"/>
        <w:tblLook w:val="04A0" w:firstRow="1" w:lastRow="0" w:firstColumn="1" w:lastColumn="0" w:noHBand="0" w:noVBand="1"/>
      </w:tblPr>
      <w:tblGrid>
        <w:gridCol w:w="3275"/>
        <w:gridCol w:w="3097"/>
        <w:gridCol w:w="2978"/>
      </w:tblGrid>
      <w:tr w:rsidR="00F43B96" w14:paraId="03AC099C" w14:textId="77777777" w:rsidTr="00FD645E">
        <w:tc>
          <w:tcPr>
            <w:tcW w:w="9350" w:type="dxa"/>
            <w:gridSpan w:val="3"/>
            <w:shd w:val="clear" w:color="auto" w:fill="D9D9D9" w:themeFill="background1" w:themeFillShade="D9"/>
          </w:tcPr>
          <w:p w14:paraId="18014475" w14:textId="77777777" w:rsidR="00F43B96" w:rsidRPr="000A75B1" w:rsidRDefault="00F43B96" w:rsidP="00FD645E">
            <w:pPr>
              <w:jc w:val="center"/>
              <w:rPr>
                <w:b/>
                <w:bCs/>
                <w:caps/>
                <w:sz w:val="28"/>
                <w:szCs w:val="28"/>
              </w:rPr>
            </w:pPr>
            <w:r w:rsidRPr="000A75B1">
              <w:rPr>
                <w:b/>
                <w:bCs/>
                <w:caps/>
                <w:sz w:val="28"/>
                <w:szCs w:val="28"/>
              </w:rPr>
              <w:t>How did you hear about this training opportunity?</w:t>
            </w:r>
          </w:p>
        </w:tc>
      </w:tr>
      <w:tr w:rsidR="00F43B96" w14:paraId="2D03CFC2" w14:textId="77777777" w:rsidTr="00FD645E">
        <w:tc>
          <w:tcPr>
            <w:tcW w:w="3275" w:type="dxa"/>
          </w:tcPr>
          <w:p w14:paraId="79F9559F" w14:textId="77777777" w:rsidR="00F43B96" w:rsidRDefault="00F43B96" w:rsidP="00FD645E">
            <w:r>
              <w:sym w:font="Wingdings" w:char="F0A8"/>
            </w:r>
            <w:r>
              <w:t xml:space="preserve"> Social media</w:t>
            </w:r>
          </w:p>
        </w:tc>
        <w:tc>
          <w:tcPr>
            <w:tcW w:w="3097" w:type="dxa"/>
          </w:tcPr>
          <w:p w14:paraId="6D56BE8D" w14:textId="3A0BA548" w:rsidR="00F43B96" w:rsidRDefault="00F43B96" w:rsidP="00FD645E">
            <w:r>
              <w:sym w:font="Wingdings" w:char="F0A8"/>
            </w:r>
            <w:r>
              <w:t xml:space="preserve"> C</w:t>
            </w:r>
            <w:r w:rsidR="00EF0125">
              <w:t xml:space="preserve">alifornia </w:t>
            </w:r>
            <w:r>
              <w:t>R</w:t>
            </w:r>
            <w:r w:rsidR="00EF0125">
              <w:t xml:space="preserve">ural </w:t>
            </w:r>
            <w:r>
              <w:t>I</w:t>
            </w:r>
            <w:r w:rsidR="00EF0125">
              <w:t xml:space="preserve">ndian </w:t>
            </w:r>
            <w:r>
              <w:t>H</w:t>
            </w:r>
            <w:r w:rsidR="00EF0125">
              <w:t xml:space="preserve">ealth </w:t>
            </w:r>
            <w:r>
              <w:t>B</w:t>
            </w:r>
            <w:r w:rsidR="00EF0125">
              <w:t>oard, Inc. (CRIHB)</w:t>
            </w:r>
          </w:p>
        </w:tc>
        <w:tc>
          <w:tcPr>
            <w:tcW w:w="2978" w:type="dxa"/>
          </w:tcPr>
          <w:p w14:paraId="33D928ED" w14:textId="77777777" w:rsidR="00F43B96" w:rsidRDefault="00F43B96" w:rsidP="00FD645E">
            <w:r>
              <w:sym w:font="Wingdings" w:char="F0A8"/>
            </w:r>
            <w:r>
              <w:t xml:space="preserve"> Tribe/Tribal Health Program</w:t>
            </w:r>
          </w:p>
        </w:tc>
      </w:tr>
      <w:tr w:rsidR="00F43B96" w14:paraId="7E0D9269" w14:textId="77777777" w:rsidTr="00FD645E">
        <w:tc>
          <w:tcPr>
            <w:tcW w:w="3275" w:type="dxa"/>
          </w:tcPr>
          <w:p w14:paraId="06462025" w14:textId="77777777" w:rsidR="00F43B96" w:rsidRDefault="00F43B96" w:rsidP="00FD645E">
            <w:r>
              <w:sym w:font="Wingdings" w:char="F0A8"/>
            </w:r>
            <w:r>
              <w:t xml:space="preserve"> Family member/ Friend</w:t>
            </w:r>
          </w:p>
        </w:tc>
        <w:tc>
          <w:tcPr>
            <w:tcW w:w="3097" w:type="dxa"/>
          </w:tcPr>
          <w:p w14:paraId="4B4BD6AD" w14:textId="77777777" w:rsidR="00F43B96" w:rsidRDefault="00F43B96" w:rsidP="00FD645E">
            <w:r>
              <w:sym w:font="Wingdings" w:char="F0A8"/>
            </w:r>
            <w:r>
              <w:t xml:space="preserve"> California Indian Manpower Consortium (CIMC)</w:t>
            </w:r>
          </w:p>
        </w:tc>
        <w:tc>
          <w:tcPr>
            <w:tcW w:w="2978" w:type="dxa"/>
          </w:tcPr>
          <w:p w14:paraId="37777D45" w14:textId="77777777" w:rsidR="00F43B96" w:rsidRDefault="00F43B96" w:rsidP="00FD645E">
            <w:r>
              <w:sym w:font="Wingdings" w:char="F0A8"/>
            </w:r>
            <w:r>
              <w:t xml:space="preserve"> Northern California Indian Development Council (NCIDC)</w:t>
            </w:r>
          </w:p>
        </w:tc>
      </w:tr>
      <w:tr w:rsidR="00F43B96" w14:paraId="21B94F1E" w14:textId="77777777" w:rsidTr="00FD645E">
        <w:tc>
          <w:tcPr>
            <w:tcW w:w="9350" w:type="dxa"/>
            <w:gridSpan w:val="3"/>
          </w:tcPr>
          <w:p w14:paraId="69B6B7E2" w14:textId="77777777" w:rsidR="00F43B96" w:rsidRDefault="00F43B96" w:rsidP="00FD645E">
            <w:r>
              <w:sym w:font="Wingdings" w:char="F0A8"/>
            </w:r>
            <w:r>
              <w:t xml:space="preserve"> Other (Please list):</w:t>
            </w:r>
          </w:p>
        </w:tc>
      </w:tr>
    </w:tbl>
    <w:p w14:paraId="6B6F58FF" w14:textId="73FD9F32" w:rsidR="00265CA6" w:rsidRDefault="00265CA6"/>
    <w:tbl>
      <w:tblPr>
        <w:tblStyle w:val="TableGrid"/>
        <w:tblW w:w="0" w:type="auto"/>
        <w:tblLook w:val="04A0" w:firstRow="1" w:lastRow="0" w:firstColumn="1" w:lastColumn="0" w:noHBand="0" w:noVBand="1"/>
      </w:tblPr>
      <w:tblGrid>
        <w:gridCol w:w="3145"/>
        <w:gridCol w:w="4410"/>
        <w:gridCol w:w="1779"/>
        <w:gridCol w:w="16"/>
      </w:tblGrid>
      <w:tr w:rsidR="00F43B96" w14:paraId="0FFD5091" w14:textId="77777777" w:rsidTr="00891F1A">
        <w:tc>
          <w:tcPr>
            <w:tcW w:w="9350" w:type="dxa"/>
            <w:gridSpan w:val="4"/>
            <w:shd w:val="clear" w:color="auto" w:fill="D9D9D9" w:themeFill="background1" w:themeFillShade="D9"/>
          </w:tcPr>
          <w:p w14:paraId="75D88F45" w14:textId="77777777" w:rsidR="00F43B96" w:rsidRPr="00265CA6" w:rsidRDefault="00F43B96" w:rsidP="00FD645E">
            <w:pPr>
              <w:jc w:val="center"/>
              <w:rPr>
                <w:b/>
                <w:sz w:val="28"/>
                <w:szCs w:val="28"/>
              </w:rPr>
            </w:pPr>
            <w:r>
              <w:rPr>
                <w:b/>
                <w:sz w:val="28"/>
                <w:szCs w:val="28"/>
              </w:rPr>
              <w:t>SIGNATURES</w:t>
            </w:r>
          </w:p>
        </w:tc>
      </w:tr>
      <w:tr w:rsidR="00F43B96" w14:paraId="7E5551DE" w14:textId="77777777" w:rsidTr="00891F1A">
        <w:tc>
          <w:tcPr>
            <w:tcW w:w="9350" w:type="dxa"/>
            <w:gridSpan w:val="4"/>
          </w:tcPr>
          <w:p w14:paraId="55216CBC" w14:textId="34BC39B8" w:rsidR="00F43B96" w:rsidRDefault="00F43B96" w:rsidP="000378CD">
            <w:pPr>
              <w:jc w:val="center"/>
            </w:pPr>
            <w:r>
              <w:rPr>
                <w:i/>
              </w:rPr>
              <w:t xml:space="preserve">Carefully read and initial each item below.  </w:t>
            </w:r>
          </w:p>
        </w:tc>
      </w:tr>
      <w:tr w:rsidR="00F43B96" w14:paraId="161814B9" w14:textId="77777777" w:rsidTr="00F335D7">
        <w:tc>
          <w:tcPr>
            <w:tcW w:w="7555" w:type="dxa"/>
            <w:gridSpan w:val="2"/>
          </w:tcPr>
          <w:p w14:paraId="75792E64" w14:textId="7F8949B3" w:rsidR="00F43B96" w:rsidRDefault="006652CF">
            <w:r>
              <w:t>If offered admission into the CMA Training Program, I hereby commit to completing the program in its entirety</w:t>
            </w:r>
            <w:r w:rsidR="008C0B47">
              <w:t>.</w:t>
            </w:r>
          </w:p>
        </w:tc>
        <w:tc>
          <w:tcPr>
            <w:tcW w:w="1795" w:type="dxa"/>
            <w:gridSpan w:val="2"/>
          </w:tcPr>
          <w:p w14:paraId="1FD0753C" w14:textId="327442DB" w:rsidR="00F43B96" w:rsidRDefault="00772712" w:rsidP="00891F1A">
            <w:r>
              <w:t>Initials</w:t>
            </w:r>
          </w:p>
          <w:p w14:paraId="55F25D1C" w14:textId="77777777" w:rsidR="006652CF" w:rsidRDefault="006652CF" w:rsidP="00891F1A"/>
          <w:p w14:paraId="7213526C" w14:textId="77777777" w:rsidR="006652CF" w:rsidRDefault="006652CF" w:rsidP="00891F1A"/>
          <w:p w14:paraId="4C4BE189" w14:textId="5B80AA54" w:rsidR="006652CF" w:rsidRDefault="006652CF" w:rsidP="00891F1A">
            <w:r>
              <w:t>X</w:t>
            </w:r>
          </w:p>
        </w:tc>
      </w:tr>
      <w:tr w:rsidR="00F43B96" w14:paraId="2D6890F7" w14:textId="77777777" w:rsidTr="00F335D7">
        <w:tc>
          <w:tcPr>
            <w:tcW w:w="7555" w:type="dxa"/>
            <w:gridSpan w:val="2"/>
          </w:tcPr>
          <w:p w14:paraId="037327CB" w14:textId="103BFD55" w:rsidR="00F43B96" w:rsidRDefault="006652CF">
            <w:r>
              <w:t xml:space="preserve">I hereby certify that I have not withheld any information that might adversely affect my chances for admission and that the answers given by me are true and correct to the best of my knowledge.  </w:t>
            </w:r>
          </w:p>
        </w:tc>
        <w:tc>
          <w:tcPr>
            <w:tcW w:w="1795" w:type="dxa"/>
            <w:gridSpan w:val="2"/>
          </w:tcPr>
          <w:p w14:paraId="01999EB8" w14:textId="31359FB4" w:rsidR="006652CF" w:rsidRDefault="00772712" w:rsidP="00FD645E">
            <w:r>
              <w:t>Initials</w:t>
            </w:r>
          </w:p>
          <w:p w14:paraId="00A6945D" w14:textId="77777777" w:rsidR="006652CF" w:rsidRDefault="006652CF" w:rsidP="00FD645E"/>
          <w:p w14:paraId="1D785BDB" w14:textId="11965C2D" w:rsidR="006652CF" w:rsidRDefault="006652CF" w:rsidP="00FD645E">
            <w:r>
              <w:t>X</w:t>
            </w:r>
          </w:p>
        </w:tc>
      </w:tr>
      <w:tr w:rsidR="00891F1A" w14:paraId="2C2F11F6" w14:textId="77777777" w:rsidTr="00891F1A">
        <w:trPr>
          <w:gridAfter w:val="1"/>
          <w:wAfter w:w="16" w:type="dxa"/>
          <w:trHeight w:val="595"/>
        </w:trPr>
        <w:tc>
          <w:tcPr>
            <w:tcW w:w="9334" w:type="dxa"/>
            <w:gridSpan w:val="3"/>
            <w:tcBorders>
              <w:top w:val="single" w:sz="4" w:space="0" w:color="auto"/>
              <w:left w:val="single" w:sz="4" w:space="0" w:color="auto"/>
              <w:bottom w:val="single" w:sz="4" w:space="0" w:color="auto"/>
              <w:right w:val="single" w:sz="4" w:space="0" w:color="auto"/>
            </w:tcBorders>
            <w:hideMark/>
          </w:tcPr>
          <w:p w14:paraId="019E2CF3" w14:textId="77777777" w:rsidR="00891F1A" w:rsidRDefault="00891F1A">
            <w:pPr>
              <w:jc w:val="center"/>
              <w:rPr>
                <w:b/>
                <w:bCs/>
                <w:i/>
              </w:rPr>
            </w:pPr>
            <w:r>
              <w:rPr>
                <w:b/>
                <w:bCs/>
                <w:i/>
              </w:rPr>
              <w:t>My signature below certifies that I have read and understood every line item in this document and agree to the terms and conditions.</w:t>
            </w:r>
          </w:p>
        </w:tc>
      </w:tr>
      <w:tr w:rsidR="00891F1A" w14:paraId="2EC6E18C" w14:textId="77777777" w:rsidTr="00F335D7">
        <w:trPr>
          <w:gridAfter w:val="1"/>
          <w:wAfter w:w="16" w:type="dxa"/>
          <w:trHeight w:val="584"/>
        </w:trPr>
        <w:tc>
          <w:tcPr>
            <w:tcW w:w="3145" w:type="dxa"/>
            <w:tcBorders>
              <w:top w:val="single" w:sz="4" w:space="0" w:color="auto"/>
              <w:left w:val="single" w:sz="4" w:space="0" w:color="auto"/>
              <w:bottom w:val="single" w:sz="4" w:space="0" w:color="auto"/>
              <w:right w:val="single" w:sz="4" w:space="0" w:color="auto"/>
            </w:tcBorders>
          </w:tcPr>
          <w:p w14:paraId="24D0E03D" w14:textId="4CECF96D" w:rsidR="00891F1A" w:rsidRDefault="00891F1A">
            <w:r>
              <w:t>Applicant Signature</w:t>
            </w:r>
          </w:p>
          <w:p w14:paraId="7C374947" w14:textId="77777777" w:rsidR="00891F1A" w:rsidRDefault="00891F1A">
            <w:pPr>
              <w:jc w:val="center"/>
              <w:rPr>
                <w:i/>
              </w:rPr>
            </w:pPr>
          </w:p>
        </w:tc>
        <w:tc>
          <w:tcPr>
            <w:tcW w:w="6189" w:type="dxa"/>
            <w:gridSpan w:val="2"/>
            <w:tcBorders>
              <w:top w:val="single" w:sz="4" w:space="0" w:color="auto"/>
              <w:left w:val="single" w:sz="4" w:space="0" w:color="auto"/>
              <w:bottom w:val="single" w:sz="4" w:space="0" w:color="auto"/>
              <w:right w:val="single" w:sz="4" w:space="0" w:color="auto"/>
            </w:tcBorders>
          </w:tcPr>
          <w:p w14:paraId="70032B6E" w14:textId="22119F0B" w:rsidR="00891F1A" w:rsidRDefault="00891F1A">
            <w:pPr>
              <w:rPr>
                <w:iCs/>
              </w:rPr>
            </w:pPr>
            <w:r>
              <w:rPr>
                <w:iCs/>
              </w:rPr>
              <w:t>X</w:t>
            </w:r>
            <w:r w:rsidR="006652CF">
              <w:rPr>
                <w:iCs/>
              </w:rPr>
              <w:t xml:space="preserve">                                                                                  Date</w:t>
            </w:r>
          </w:p>
          <w:p w14:paraId="44A5FC25" w14:textId="77777777" w:rsidR="00891F1A" w:rsidRDefault="00891F1A">
            <w:pPr>
              <w:jc w:val="center"/>
              <w:rPr>
                <w:i/>
              </w:rPr>
            </w:pPr>
          </w:p>
        </w:tc>
      </w:tr>
      <w:tr w:rsidR="00891F1A" w14:paraId="671F495D" w14:textId="77777777" w:rsidTr="00891F1A">
        <w:trPr>
          <w:gridAfter w:val="1"/>
          <w:wAfter w:w="16" w:type="dxa"/>
          <w:trHeight w:val="595"/>
        </w:trPr>
        <w:tc>
          <w:tcPr>
            <w:tcW w:w="9334" w:type="dxa"/>
            <w:gridSpan w:val="3"/>
            <w:tcBorders>
              <w:top w:val="single" w:sz="4" w:space="0" w:color="auto"/>
              <w:left w:val="single" w:sz="4" w:space="0" w:color="auto"/>
              <w:bottom w:val="single" w:sz="4" w:space="0" w:color="auto"/>
              <w:right w:val="single" w:sz="4" w:space="0" w:color="auto"/>
            </w:tcBorders>
            <w:hideMark/>
          </w:tcPr>
          <w:p w14:paraId="1EC783FD" w14:textId="77777777" w:rsidR="00891F1A" w:rsidRDefault="00891F1A">
            <w:pPr>
              <w:jc w:val="center"/>
              <w:rPr>
                <w:b/>
                <w:bCs/>
                <w:i/>
                <w:iCs/>
              </w:rPr>
            </w:pPr>
            <w:r>
              <w:rPr>
                <w:b/>
                <w:bCs/>
                <w:i/>
                <w:iCs/>
              </w:rPr>
              <w:t>If currently employed by a Tribe/Tribal Health Program, please have your Supervisor and Executive Director sign below.</w:t>
            </w:r>
          </w:p>
        </w:tc>
      </w:tr>
      <w:tr w:rsidR="00891F1A" w14:paraId="24AD77D8" w14:textId="77777777" w:rsidTr="00F335D7">
        <w:trPr>
          <w:gridAfter w:val="1"/>
          <w:wAfter w:w="16" w:type="dxa"/>
          <w:trHeight w:val="545"/>
        </w:trPr>
        <w:tc>
          <w:tcPr>
            <w:tcW w:w="3145" w:type="dxa"/>
            <w:tcBorders>
              <w:top w:val="single" w:sz="4" w:space="0" w:color="auto"/>
              <w:left w:val="single" w:sz="4" w:space="0" w:color="auto"/>
              <w:bottom w:val="single" w:sz="4" w:space="0" w:color="auto"/>
              <w:right w:val="single" w:sz="4" w:space="0" w:color="auto"/>
            </w:tcBorders>
            <w:hideMark/>
          </w:tcPr>
          <w:p w14:paraId="364E676D" w14:textId="77777777" w:rsidR="00891F1A" w:rsidRDefault="00891F1A">
            <w:r>
              <w:t>Tribe/Tribal Health Program</w:t>
            </w:r>
          </w:p>
        </w:tc>
        <w:tc>
          <w:tcPr>
            <w:tcW w:w="6189" w:type="dxa"/>
            <w:gridSpan w:val="2"/>
            <w:tcBorders>
              <w:top w:val="single" w:sz="4" w:space="0" w:color="auto"/>
              <w:left w:val="single" w:sz="4" w:space="0" w:color="auto"/>
              <w:bottom w:val="single" w:sz="4" w:space="0" w:color="auto"/>
              <w:right w:val="single" w:sz="4" w:space="0" w:color="auto"/>
            </w:tcBorders>
          </w:tcPr>
          <w:p w14:paraId="78E296FD" w14:textId="77777777" w:rsidR="00891F1A" w:rsidRDefault="00891F1A">
            <w:pPr>
              <w:rPr>
                <w:i/>
              </w:rPr>
            </w:pPr>
          </w:p>
          <w:p w14:paraId="27C7524F" w14:textId="77777777" w:rsidR="00891F1A" w:rsidRDefault="00891F1A">
            <w:pPr>
              <w:rPr>
                <w:i/>
              </w:rPr>
            </w:pPr>
          </w:p>
        </w:tc>
      </w:tr>
      <w:tr w:rsidR="00891F1A" w14:paraId="164F2900" w14:textId="77777777" w:rsidTr="00F335D7">
        <w:trPr>
          <w:gridAfter w:val="1"/>
          <w:wAfter w:w="16" w:type="dxa"/>
          <w:trHeight w:val="723"/>
        </w:trPr>
        <w:tc>
          <w:tcPr>
            <w:tcW w:w="3145" w:type="dxa"/>
            <w:tcBorders>
              <w:top w:val="single" w:sz="4" w:space="0" w:color="auto"/>
              <w:left w:val="single" w:sz="4" w:space="0" w:color="auto"/>
              <w:bottom w:val="single" w:sz="4" w:space="0" w:color="auto"/>
              <w:right w:val="single" w:sz="4" w:space="0" w:color="auto"/>
            </w:tcBorders>
            <w:hideMark/>
          </w:tcPr>
          <w:p w14:paraId="2DDB5676" w14:textId="3A29A017" w:rsidR="00891F1A" w:rsidRDefault="00891F1A">
            <w:r>
              <w:t>Supervisor Signature</w:t>
            </w:r>
          </w:p>
        </w:tc>
        <w:tc>
          <w:tcPr>
            <w:tcW w:w="6189" w:type="dxa"/>
            <w:gridSpan w:val="2"/>
            <w:tcBorders>
              <w:top w:val="single" w:sz="4" w:space="0" w:color="auto"/>
              <w:left w:val="single" w:sz="4" w:space="0" w:color="auto"/>
              <w:bottom w:val="single" w:sz="4" w:space="0" w:color="auto"/>
              <w:right w:val="single" w:sz="4" w:space="0" w:color="auto"/>
            </w:tcBorders>
            <w:hideMark/>
          </w:tcPr>
          <w:p w14:paraId="5290C129" w14:textId="3CD259B5" w:rsidR="00891F1A" w:rsidRDefault="00891F1A">
            <w:r>
              <w:t>X</w:t>
            </w:r>
            <w:r w:rsidR="006652CF">
              <w:t xml:space="preserve">                                                                                    Date</w:t>
            </w:r>
          </w:p>
        </w:tc>
      </w:tr>
      <w:tr w:rsidR="00891F1A" w14:paraId="35CD3F3D" w14:textId="77777777" w:rsidTr="00F335D7">
        <w:trPr>
          <w:gridAfter w:val="1"/>
          <w:wAfter w:w="16" w:type="dxa"/>
          <w:trHeight w:val="723"/>
        </w:trPr>
        <w:tc>
          <w:tcPr>
            <w:tcW w:w="3145" w:type="dxa"/>
            <w:tcBorders>
              <w:top w:val="single" w:sz="4" w:space="0" w:color="auto"/>
              <w:left w:val="single" w:sz="4" w:space="0" w:color="auto"/>
              <w:bottom w:val="single" w:sz="4" w:space="0" w:color="auto"/>
              <w:right w:val="single" w:sz="4" w:space="0" w:color="auto"/>
            </w:tcBorders>
            <w:hideMark/>
          </w:tcPr>
          <w:p w14:paraId="75E49613" w14:textId="69EF75DC" w:rsidR="00891F1A" w:rsidRDefault="00891F1A">
            <w:r>
              <w:t>Executive Director Signature</w:t>
            </w:r>
          </w:p>
        </w:tc>
        <w:tc>
          <w:tcPr>
            <w:tcW w:w="6189" w:type="dxa"/>
            <w:gridSpan w:val="2"/>
            <w:tcBorders>
              <w:top w:val="single" w:sz="4" w:space="0" w:color="auto"/>
              <w:left w:val="single" w:sz="4" w:space="0" w:color="auto"/>
              <w:bottom w:val="single" w:sz="4" w:space="0" w:color="auto"/>
              <w:right w:val="single" w:sz="4" w:space="0" w:color="auto"/>
            </w:tcBorders>
          </w:tcPr>
          <w:p w14:paraId="5D5E5621" w14:textId="19E04D28" w:rsidR="00891F1A" w:rsidRDefault="00891F1A">
            <w:r>
              <w:t>X</w:t>
            </w:r>
            <w:r w:rsidR="006652CF">
              <w:t xml:space="preserve">                                                                                    Date</w:t>
            </w:r>
          </w:p>
          <w:p w14:paraId="071B1A51" w14:textId="77777777" w:rsidR="00891F1A" w:rsidRDefault="00891F1A">
            <w:pPr>
              <w:tabs>
                <w:tab w:val="left" w:pos="1100"/>
              </w:tabs>
            </w:pPr>
          </w:p>
        </w:tc>
      </w:tr>
    </w:tbl>
    <w:p w14:paraId="2DE10DAB" w14:textId="22895B28" w:rsidR="00F43B96" w:rsidRDefault="00F43B96" w:rsidP="00F43B96">
      <w:r>
        <w:rPr>
          <w:noProof/>
        </w:rPr>
        <w:lastRenderedPageBreak/>
        <mc:AlternateContent>
          <mc:Choice Requires="wps">
            <w:drawing>
              <wp:anchor distT="45720" distB="45720" distL="114300" distR="114300" simplePos="0" relativeHeight="251671552" behindDoc="0" locked="0" layoutInCell="1" allowOverlap="1" wp14:anchorId="2DD623D3" wp14:editId="0B29332B">
                <wp:simplePos x="0" y="0"/>
                <wp:positionH relativeFrom="column">
                  <wp:posOffset>1266825</wp:posOffset>
                </wp:positionH>
                <wp:positionV relativeFrom="paragraph">
                  <wp:posOffset>152400</wp:posOffset>
                </wp:positionV>
                <wp:extent cx="291465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p w14:paraId="0BFB0B3F" w14:textId="77777777" w:rsidR="00F43B96" w:rsidRDefault="00F43B96" w:rsidP="00F43B9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D623D3" id="_x0000_t202" coordsize="21600,21600" o:spt="202" path="m,l,21600r21600,l21600,xe">
                <v:stroke joinstyle="miter"/>
                <v:path gradientshapeok="t" o:connecttype="rect"/>
              </v:shapetype>
              <v:shape id="Text Box 2" o:spid="_x0000_s1026" type="#_x0000_t202" style="position:absolute;margin-left:99.75pt;margin-top:12pt;width:229.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" stroked="f">
                <v:textbox style="mso-fit-shape-to-text:t">
                  <w:txbxContent>
                    <w:p w14:paraId="0BFB0B3F" w14:textId="77777777" w:rsidR="00F43B96" w:rsidRDefault="00F43B96" w:rsidP="00F43B96"/>
                  </w:txbxContent>
                </v:textbox>
                <w10:wrap type="square"/>
              </v:shape>
            </w:pict>
          </mc:Fallback>
        </mc:AlternateContent>
      </w:r>
    </w:p>
    <w:p w14:paraId="60504B6A" w14:textId="5E9A0424" w:rsidR="00F43B96" w:rsidRDefault="00F43B96" w:rsidP="00F43B96">
      <w:pPr>
        <w:spacing w:line="240" w:lineRule="auto"/>
        <w:jc w:val="center"/>
        <w:rPr>
          <w:b/>
          <w:color w:val="FF0000"/>
          <w:sz w:val="28"/>
          <w:szCs w:val="28"/>
        </w:rPr>
      </w:pPr>
    </w:p>
    <w:tbl>
      <w:tblPr>
        <w:tblStyle w:val="TableGrid"/>
        <w:tblW w:w="0" w:type="auto"/>
        <w:tblLook w:val="04A0" w:firstRow="1" w:lastRow="0" w:firstColumn="1" w:lastColumn="0" w:noHBand="0" w:noVBand="1"/>
      </w:tblPr>
      <w:tblGrid>
        <w:gridCol w:w="3560"/>
        <w:gridCol w:w="35"/>
        <w:gridCol w:w="5739"/>
        <w:gridCol w:w="16"/>
      </w:tblGrid>
      <w:tr w:rsidR="00713820" w14:paraId="78E75424" w14:textId="77777777" w:rsidTr="00D63B03">
        <w:tc>
          <w:tcPr>
            <w:tcW w:w="9350" w:type="dxa"/>
            <w:gridSpan w:val="4"/>
            <w:shd w:val="clear" w:color="auto" w:fill="D9D9D9" w:themeFill="background1" w:themeFillShade="D9"/>
          </w:tcPr>
          <w:p w14:paraId="00B69E66" w14:textId="1E4ED22B" w:rsidR="00713820" w:rsidRPr="00265CA6" w:rsidRDefault="00713820" w:rsidP="00FD645E">
            <w:pPr>
              <w:jc w:val="center"/>
              <w:rPr>
                <w:b/>
                <w:sz w:val="28"/>
                <w:szCs w:val="28"/>
              </w:rPr>
            </w:pPr>
            <w:r>
              <w:rPr>
                <w:b/>
                <w:sz w:val="28"/>
                <w:szCs w:val="28"/>
              </w:rPr>
              <w:t>EXTERNSHIP</w:t>
            </w:r>
          </w:p>
        </w:tc>
      </w:tr>
      <w:tr w:rsidR="00713820" w14:paraId="67941E19" w14:textId="77777777" w:rsidTr="00FD645E">
        <w:tc>
          <w:tcPr>
            <w:tcW w:w="9350" w:type="dxa"/>
            <w:gridSpan w:val="4"/>
          </w:tcPr>
          <w:p w14:paraId="1642ED69" w14:textId="1125BCE1" w:rsidR="00713820" w:rsidRDefault="00A41CB7" w:rsidP="00FD645E">
            <w:pPr>
              <w:rPr>
                <w:iCs/>
              </w:rPr>
            </w:pPr>
            <w:r>
              <w:rPr>
                <w:iCs/>
              </w:rPr>
              <w:t>C</w:t>
            </w:r>
            <w:r w:rsidR="00713820">
              <w:rPr>
                <w:iCs/>
              </w:rPr>
              <w:t>MA</w:t>
            </w:r>
            <w:r w:rsidR="000378CD">
              <w:rPr>
                <w:iCs/>
              </w:rPr>
              <w:t xml:space="preserve"> Training Program</w:t>
            </w:r>
            <w:r w:rsidR="00713820">
              <w:rPr>
                <w:iCs/>
              </w:rPr>
              <w:t xml:space="preserve"> students </w:t>
            </w:r>
            <w:r w:rsidR="000378CD">
              <w:rPr>
                <w:iCs/>
              </w:rPr>
              <w:t>are</w:t>
            </w:r>
            <w:r w:rsidR="00713820">
              <w:rPr>
                <w:iCs/>
              </w:rPr>
              <w:t xml:space="preserve"> required to complete</w:t>
            </w:r>
            <w:r w:rsidR="000378CD">
              <w:rPr>
                <w:iCs/>
              </w:rPr>
              <w:t xml:space="preserve"> a</w:t>
            </w:r>
            <w:r w:rsidR="00713820">
              <w:rPr>
                <w:iCs/>
              </w:rPr>
              <w:t xml:space="preserve"> </w:t>
            </w:r>
            <w:proofErr w:type="gramStart"/>
            <w:r w:rsidR="00713820">
              <w:rPr>
                <w:iCs/>
              </w:rPr>
              <w:t xml:space="preserve">160 </w:t>
            </w:r>
            <w:r w:rsidR="000378CD">
              <w:rPr>
                <w:iCs/>
              </w:rPr>
              <w:t>hour</w:t>
            </w:r>
            <w:proofErr w:type="gramEnd"/>
            <w:r w:rsidR="000378CD">
              <w:rPr>
                <w:iCs/>
              </w:rPr>
              <w:t xml:space="preserve"> externship. The </w:t>
            </w:r>
            <w:r w:rsidR="00713820">
              <w:rPr>
                <w:iCs/>
              </w:rPr>
              <w:t xml:space="preserve">externship site </w:t>
            </w:r>
            <w:r w:rsidR="000378CD">
              <w:rPr>
                <w:iCs/>
              </w:rPr>
              <w:t xml:space="preserve">must be arranged </w:t>
            </w:r>
            <w:r w:rsidR="00713820">
              <w:rPr>
                <w:iCs/>
              </w:rPr>
              <w:t>with a qualified preceptor after passing the CMA course and national certification exam. If any, please list a preferred externship site location.</w:t>
            </w:r>
          </w:p>
          <w:p w14:paraId="4BCB08AD" w14:textId="4718C431" w:rsidR="00713820" w:rsidRDefault="00713820" w:rsidP="00FD645E">
            <w:pPr>
              <w:rPr>
                <w:iCs/>
              </w:rPr>
            </w:pPr>
          </w:p>
          <w:p w14:paraId="1C2B627F" w14:textId="0A71E3BB" w:rsidR="00713820" w:rsidRPr="00BD682E" w:rsidRDefault="00713820" w:rsidP="00FD645E">
            <w:pPr>
              <w:rPr>
                <w:iCs/>
              </w:rPr>
            </w:pPr>
            <w:r>
              <w:rPr>
                <w:iCs/>
              </w:rPr>
              <w:t xml:space="preserve">NOTE REGARDING EXTERNSHIPS AT PLACE OF EMPLOYMENT: Students will have the option to be placed at a local health facility or their place of employment. If you would like to be placed with your employer, please have the Executive Director and Human Resources Manager sign below. Without the necessary signatures, </w:t>
            </w:r>
            <w:r w:rsidR="002F5861">
              <w:rPr>
                <w:iCs/>
              </w:rPr>
              <w:t>you may have to secure a</w:t>
            </w:r>
            <w:r>
              <w:rPr>
                <w:iCs/>
              </w:rPr>
              <w:t xml:space="preserve"> clinical externship placement </w:t>
            </w:r>
            <w:r w:rsidR="00974B52">
              <w:rPr>
                <w:iCs/>
              </w:rPr>
              <w:t xml:space="preserve">at </w:t>
            </w:r>
            <w:r w:rsidR="002F5861">
              <w:rPr>
                <w:iCs/>
              </w:rPr>
              <w:t xml:space="preserve">a different location from your </w:t>
            </w:r>
            <w:r w:rsidR="00974B52">
              <w:rPr>
                <w:iCs/>
              </w:rPr>
              <w:t>place of employment</w:t>
            </w:r>
            <w:r w:rsidR="000378CD">
              <w:rPr>
                <w:iCs/>
              </w:rPr>
              <w:t>.</w:t>
            </w:r>
          </w:p>
          <w:p w14:paraId="209AA40C" w14:textId="77777777" w:rsidR="00713820" w:rsidRDefault="00713820" w:rsidP="00FD645E"/>
        </w:tc>
      </w:tr>
      <w:tr w:rsidR="00A41CB7" w14:paraId="7A15C8EA" w14:textId="500DD0E5" w:rsidTr="00A41CB7">
        <w:tc>
          <w:tcPr>
            <w:tcW w:w="3560" w:type="dxa"/>
          </w:tcPr>
          <w:p w14:paraId="5F8C1433" w14:textId="182101F9" w:rsidR="00A41CB7" w:rsidRDefault="00974B52" w:rsidP="00FD645E">
            <w:pPr>
              <w:rPr>
                <w:iCs/>
              </w:rPr>
            </w:pPr>
            <w:r>
              <w:rPr>
                <w:iCs/>
              </w:rPr>
              <w:t>S</w:t>
            </w:r>
            <w:r w:rsidR="00A41CB7">
              <w:rPr>
                <w:iCs/>
              </w:rPr>
              <w:t xml:space="preserve">ite </w:t>
            </w:r>
            <w:r>
              <w:rPr>
                <w:iCs/>
              </w:rPr>
              <w:t>N</w:t>
            </w:r>
            <w:r w:rsidR="00A41CB7">
              <w:rPr>
                <w:iCs/>
              </w:rPr>
              <w:t>ame</w:t>
            </w:r>
          </w:p>
          <w:p w14:paraId="385398B2" w14:textId="6B66BDCB" w:rsidR="00A41CB7" w:rsidRDefault="00A41CB7" w:rsidP="00FD645E">
            <w:pPr>
              <w:rPr>
                <w:iCs/>
              </w:rPr>
            </w:pPr>
          </w:p>
        </w:tc>
        <w:tc>
          <w:tcPr>
            <w:tcW w:w="5790" w:type="dxa"/>
            <w:gridSpan w:val="3"/>
          </w:tcPr>
          <w:p w14:paraId="37E42020" w14:textId="77777777" w:rsidR="00A41CB7" w:rsidRDefault="00A41CB7">
            <w:pPr>
              <w:rPr>
                <w:iCs/>
              </w:rPr>
            </w:pPr>
          </w:p>
          <w:p w14:paraId="3D13B3C3" w14:textId="77777777" w:rsidR="00A41CB7" w:rsidRDefault="00A41CB7" w:rsidP="00FD645E">
            <w:pPr>
              <w:rPr>
                <w:iCs/>
              </w:rPr>
            </w:pPr>
          </w:p>
        </w:tc>
      </w:tr>
      <w:tr w:rsidR="00A41CB7" w14:paraId="4606DC09" w14:textId="1301FD0C" w:rsidTr="00A41CB7">
        <w:tc>
          <w:tcPr>
            <w:tcW w:w="3560" w:type="dxa"/>
          </w:tcPr>
          <w:p w14:paraId="57D823A1" w14:textId="45557F47" w:rsidR="00A41CB7" w:rsidRDefault="00974B52" w:rsidP="00FD645E">
            <w:pPr>
              <w:rPr>
                <w:iCs/>
              </w:rPr>
            </w:pPr>
            <w:r>
              <w:rPr>
                <w:iCs/>
              </w:rPr>
              <w:t>S</w:t>
            </w:r>
            <w:r w:rsidR="00A41CB7">
              <w:rPr>
                <w:iCs/>
              </w:rPr>
              <w:t xml:space="preserve">ite </w:t>
            </w:r>
            <w:r>
              <w:rPr>
                <w:iCs/>
              </w:rPr>
              <w:t>A</w:t>
            </w:r>
            <w:r w:rsidR="00A41CB7">
              <w:rPr>
                <w:iCs/>
              </w:rPr>
              <w:t>ddress</w:t>
            </w:r>
          </w:p>
          <w:p w14:paraId="30C9BA8F" w14:textId="1BEFC152" w:rsidR="00A41CB7" w:rsidRDefault="00A41CB7" w:rsidP="00FD645E">
            <w:pPr>
              <w:rPr>
                <w:iCs/>
              </w:rPr>
            </w:pPr>
          </w:p>
        </w:tc>
        <w:tc>
          <w:tcPr>
            <w:tcW w:w="5790" w:type="dxa"/>
            <w:gridSpan w:val="3"/>
          </w:tcPr>
          <w:p w14:paraId="3FD71211" w14:textId="77777777" w:rsidR="00A41CB7" w:rsidRDefault="00A41CB7">
            <w:pPr>
              <w:rPr>
                <w:iCs/>
              </w:rPr>
            </w:pPr>
          </w:p>
          <w:p w14:paraId="4E557785" w14:textId="77777777" w:rsidR="00A41CB7" w:rsidRDefault="00A41CB7" w:rsidP="00FD645E">
            <w:pPr>
              <w:rPr>
                <w:iCs/>
              </w:rPr>
            </w:pPr>
          </w:p>
        </w:tc>
      </w:tr>
      <w:tr w:rsidR="00A41CB7" w14:paraId="0CD8C90E" w14:textId="7269436A" w:rsidTr="00A41CB7">
        <w:tc>
          <w:tcPr>
            <w:tcW w:w="3560" w:type="dxa"/>
          </w:tcPr>
          <w:p w14:paraId="1F03149A" w14:textId="7C00AE1E" w:rsidR="00A41CB7" w:rsidRDefault="00974B52" w:rsidP="00FD645E">
            <w:pPr>
              <w:rPr>
                <w:iCs/>
              </w:rPr>
            </w:pPr>
            <w:r>
              <w:rPr>
                <w:iCs/>
              </w:rPr>
              <w:t>S</w:t>
            </w:r>
            <w:r w:rsidR="00A41CB7">
              <w:rPr>
                <w:iCs/>
              </w:rPr>
              <w:t xml:space="preserve">ite </w:t>
            </w:r>
            <w:r>
              <w:rPr>
                <w:iCs/>
              </w:rPr>
              <w:t>P</w:t>
            </w:r>
            <w:r w:rsidR="00A41CB7">
              <w:rPr>
                <w:iCs/>
              </w:rPr>
              <w:t xml:space="preserve">hone </w:t>
            </w:r>
            <w:r>
              <w:rPr>
                <w:iCs/>
              </w:rPr>
              <w:t>N</w:t>
            </w:r>
            <w:r w:rsidR="00A41CB7">
              <w:rPr>
                <w:iCs/>
              </w:rPr>
              <w:t>umber</w:t>
            </w:r>
          </w:p>
          <w:p w14:paraId="794CA813" w14:textId="19DBC436" w:rsidR="00A41CB7" w:rsidRDefault="00A41CB7" w:rsidP="00FD645E">
            <w:pPr>
              <w:rPr>
                <w:iCs/>
              </w:rPr>
            </w:pPr>
          </w:p>
        </w:tc>
        <w:tc>
          <w:tcPr>
            <w:tcW w:w="5790" w:type="dxa"/>
            <w:gridSpan w:val="3"/>
          </w:tcPr>
          <w:p w14:paraId="45BC3362" w14:textId="77777777" w:rsidR="00A41CB7" w:rsidRDefault="00A41CB7">
            <w:pPr>
              <w:rPr>
                <w:iCs/>
              </w:rPr>
            </w:pPr>
          </w:p>
          <w:p w14:paraId="4B4C35E3" w14:textId="77777777" w:rsidR="00A41CB7" w:rsidRDefault="00A41CB7" w:rsidP="00FD645E">
            <w:pPr>
              <w:rPr>
                <w:iCs/>
              </w:rPr>
            </w:pPr>
          </w:p>
        </w:tc>
      </w:tr>
      <w:tr w:rsidR="00A41CB7" w14:paraId="73BCDC4C" w14:textId="73944324" w:rsidTr="00A41CB7">
        <w:tc>
          <w:tcPr>
            <w:tcW w:w="3560" w:type="dxa"/>
          </w:tcPr>
          <w:p w14:paraId="515C4556" w14:textId="4124A13F" w:rsidR="00A41CB7" w:rsidRDefault="00974B52" w:rsidP="00FD645E">
            <w:pPr>
              <w:rPr>
                <w:iCs/>
              </w:rPr>
            </w:pPr>
            <w:r>
              <w:rPr>
                <w:iCs/>
              </w:rPr>
              <w:t>P</w:t>
            </w:r>
            <w:r w:rsidR="00A41CB7">
              <w:rPr>
                <w:iCs/>
              </w:rPr>
              <w:t xml:space="preserve">receptor </w:t>
            </w:r>
            <w:r>
              <w:rPr>
                <w:iCs/>
              </w:rPr>
              <w:t>N</w:t>
            </w:r>
            <w:r w:rsidR="00A41CB7">
              <w:rPr>
                <w:iCs/>
              </w:rPr>
              <w:t xml:space="preserve">ame and </w:t>
            </w:r>
            <w:r>
              <w:rPr>
                <w:iCs/>
              </w:rPr>
              <w:t>T</w:t>
            </w:r>
            <w:r w:rsidR="00A41CB7">
              <w:rPr>
                <w:iCs/>
              </w:rPr>
              <w:t>itle</w:t>
            </w:r>
          </w:p>
          <w:p w14:paraId="3A4E9527" w14:textId="543A0846" w:rsidR="00A41CB7" w:rsidRDefault="00A41CB7" w:rsidP="00FD645E">
            <w:pPr>
              <w:rPr>
                <w:iCs/>
              </w:rPr>
            </w:pPr>
          </w:p>
        </w:tc>
        <w:tc>
          <w:tcPr>
            <w:tcW w:w="5790" w:type="dxa"/>
            <w:gridSpan w:val="3"/>
          </w:tcPr>
          <w:p w14:paraId="5970D845" w14:textId="77777777" w:rsidR="00A41CB7" w:rsidRDefault="00A41CB7">
            <w:pPr>
              <w:rPr>
                <w:iCs/>
              </w:rPr>
            </w:pPr>
          </w:p>
          <w:p w14:paraId="19E0A043" w14:textId="77777777" w:rsidR="00A41CB7" w:rsidRDefault="00A41CB7" w:rsidP="00FD645E">
            <w:pPr>
              <w:rPr>
                <w:iCs/>
              </w:rPr>
            </w:pPr>
          </w:p>
        </w:tc>
      </w:tr>
      <w:tr w:rsidR="00A41CB7" w14:paraId="04DF94EB" w14:textId="77777777" w:rsidTr="00D63B03">
        <w:trPr>
          <w:trHeight w:val="368"/>
        </w:trPr>
        <w:tc>
          <w:tcPr>
            <w:tcW w:w="9350" w:type="dxa"/>
            <w:gridSpan w:val="4"/>
            <w:shd w:val="clear" w:color="auto" w:fill="D9D9D9" w:themeFill="background1" w:themeFillShade="D9"/>
          </w:tcPr>
          <w:p w14:paraId="590A8D67" w14:textId="2C58A9EA" w:rsidR="00E846ED" w:rsidRPr="00D63B03" w:rsidRDefault="00FC27BD" w:rsidP="00D63B03">
            <w:pPr>
              <w:jc w:val="center"/>
              <w:rPr>
                <w:b/>
                <w:bCs/>
                <w:iCs/>
                <w:caps/>
                <w:sz w:val="28"/>
                <w:szCs w:val="28"/>
              </w:rPr>
            </w:pPr>
            <w:r w:rsidRPr="00D63B03">
              <w:rPr>
                <w:b/>
                <w:bCs/>
                <w:iCs/>
                <w:caps/>
                <w:sz w:val="28"/>
                <w:szCs w:val="28"/>
              </w:rPr>
              <w:t>Employer-Sponsored Externship</w:t>
            </w:r>
            <w:r w:rsidR="00E846ED">
              <w:rPr>
                <w:b/>
                <w:bCs/>
                <w:iCs/>
                <w:caps/>
                <w:sz w:val="28"/>
                <w:szCs w:val="28"/>
              </w:rPr>
              <w:t xml:space="preserve"> APPROVAl</w:t>
            </w:r>
          </w:p>
        </w:tc>
      </w:tr>
      <w:tr w:rsidR="00A41CB7" w14:paraId="54365E83" w14:textId="77777777" w:rsidTr="0080586A">
        <w:trPr>
          <w:gridAfter w:val="1"/>
          <w:wAfter w:w="16" w:type="dxa"/>
          <w:trHeight w:val="723"/>
        </w:trPr>
        <w:tc>
          <w:tcPr>
            <w:tcW w:w="9334" w:type="dxa"/>
            <w:gridSpan w:val="3"/>
            <w:tcBorders>
              <w:top w:val="single" w:sz="4" w:space="0" w:color="auto"/>
              <w:left w:val="single" w:sz="4" w:space="0" w:color="auto"/>
              <w:bottom w:val="single" w:sz="4" w:space="0" w:color="auto"/>
              <w:right w:val="single" w:sz="4" w:space="0" w:color="auto"/>
            </w:tcBorders>
          </w:tcPr>
          <w:p w14:paraId="70ADBCF1" w14:textId="0EE31302" w:rsidR="00A41CB7" w:rsidRDefault="00A41CB7" w:rsidP="004B7F4B">
            <w:r w:rsidRPr="00D63B03">
              <w:rPr>
                <w:bCs/>
              </w:rPr>
              <w:t xml:space="preserve">I attest that I am aware </w:t>
            </w:r>
            <w:r w:rsidR="00FC27BD">
              <w:rPr>
                <w:bCs/>
              </w:rPr>
              <w:t xml:space="preserve">that </w:t>
            </w:r>
            <w:r w:rsidRPr="00D63B03">
              <w:rPr>
                <w:bCs/>
              </w:rPr>
              <w:t xml:space="preserve">the applicant to CRIHB’s </w:t>
            </w:r>
            <w:r w:rsidR="00FC27BD">
              <w:rPr>
                <w:bCs/>
              </w:rPr>
              <w:t xml:space="preserve">CMA </w:t>
            </w:r>
            <w:r w:rsidR="00D44D84">
              <w:rPr>
                <w:bCs/>
              </w:rPr>
              <w:t>T</w:t>
            </w:r>
            <w:r w:rsidR="00FC27BD">
              <w:rPr>
                <w:bCs/>
              </w:rPr>
              <w:t xml:space="preserve">raining </w:t>
            </w:r>
            <w:r w:rsidR="00D44D84">
              <w:rPr>
                <w:bCs/>
              </w:rPr>
              <w:t>P</w:t>
            </w:r>
            <w:r w:rsidR="00FC27BD">
              <w:rPr>
                <w:bCs/>
              </w:rPr>
              <w:t>rogram</w:t>
            </w:r>
            <w:r w:rsidRPr="00D63B03">
              <w:rPr>
                <w:bCs/>
              </w:rPr>
              <w:t xml:space="preserve"> is interested in earning 160 clinical externship hours, outside of their current role, at our place of employment. My signature below signifies my ability to accommodate the student’s schedule and provide a qualified preceptor at the designated externship site.</w:t>
            </w:r>
          </w:p>
        </w:tc>
      </w:tr>
      <w:tr w:rsidR="00A41CB7" w14:paraId="5A04A250" w14:textId="77777777" w:rsidTr="00D63B03">
        <w:trPr>
          <w:gridAfter w:val="1"/>
          <w:wAfter w:w="16" w:type="dxa"/>
          <w:trHeight w:val="723"/>
        </w:trPr>
        <w:tc>
          <w:tcPr>
            <w:tcW w:w="3595" w:type="dxa"/>
            <w:gridSpan w:val="2"/>
            <w:tcBorders>
              <w:top w:val="single" w:sz="4" w:space="0" w:color="auto"/>
              <w:left w:val="single" w:sz="4" w:space="0" w:color="auto"/>
              <w:bottom w:val="single" w:sz="4" w:space="0" w:color="auto"/>
              <w:right w:val="single" w:sz="4" w:space="0" w:color="auto"/>
            </w:tcBorders>
            <w:hideMark/>
          </w:tcPr>
          <w:p w14:paraId="62A3F3FE" w14:textId="385CE328" w:rsidR="00A41CB7" w:rsidRDefault="00A41CB7" w:rsidP="004B7F4B">
            <w:r>
              <w:t>Executive Director</w:t>
            </w:r>
          </w:p>
        </w:tc>
        <w:tc>
          <w:tcPr>
            <w:tcW w:w="5739" w:type="dxa"/>
            <w:tcBorders>
              <w:top w:val="single" w:sz="4" w:space="0" w:color="auto"/>
              <w:left w:val="single" w:sz="4" w:space="0" w:color="auto"/>
              <w:bottom w:val="single" w:sz="4" w:space="0" w:color="auto"/>
              <w:right w:val="single" w:sz="4" w:space="0" w:color="auto"/>
            </w:tcBorders>
            <w:hideMark/>
          </w:tcPr>
          <w:p w14:paraId="46D44FC2" w14:textId="74E2339F" w:rsidR="00A41CB7" w:rsidRDefault="00A41CB7" w:rsidP="004B7F4B">
            <w:r>
              <w:t>X</w:t>
            </w:r>
            <w:r w:rsidR="00D44D84">
              <w:t xml:space="preserve">                                                                             Date</w:t>
            </w:r>
          </w:p>
        </w:tc>
      </w:tr>
      <w:tr w:rsidR="00A41CB7" w14:paraId="2DF87D75" w14:textId="77777777" w:rsidTr="00D63B03">
        <w:trPr>
          <w:gridAfter w:val="1"/>
          <w:wAfter w:w="16" w:type="dxa"/>
          <w:trHeight w:val="723"/>
        </w:trPr>
        <w:tc>
          <w:tcPr>
            <w:tcW w:w="3595" w:type="dxa"/>
            <w:gridSpan w:val="2"/>
            <w:tcBorders>
              <w:top w:val="single" w:sz="4" w:space="0" w:color="auto"/>
              <w:left w:val="single" w:sz="4" w:space="0" w:color="auto"/>
              <w:bottom w:val="single" w:sz="4" w:space="0" w:color="auto"/>
              <w:right w:val="single" w:sz="4" w:space="0" w:color="auto"/>
            </w:tcBorders>
            <w:hideMark/>
          </w:tcPr>
          <w:p w14:paraId="7ED3B2EC" w14:textId="5E834E8B" w:rsidR="00A41CB7" w:rsidRDefault="00A41CB7" w:rsidP="004B7F4B">
            <w:r>
              <w:t>Human Resources Manager</w:t>
            </w:r>
          </w:p>
        </w:tc>
        <w:tc>
          <w:tcPr>
            <w:tcW w:w="5739" w:type="dxa"/>
            <w:tcBorders>
              <w:top w:val="single" w:sz="4" w:space="0" w:color="auto"/>
              <w:left w:val="single" w:sz="4" w:space="0" w:color="auto"/>
              <w:bottom w:val="single" w:sz="4" w:space="0" w:color="auto"/>
              <w:right w:val="single" w:sz="4" w:space="0" w:color="auto"/>
            </w:tcBorders>
          </w:tcPr>
          <w:p w14:paraId="1A83FC1A" w14:textId="7382FFD2" w:rsidR="00A41CB7" w:rsidRDefault="00A41CB7" w:rsidP="004B7F4B">
            <w:r>
              <w:t>X</w:t>
            </w:r>
            <w:r w:rsidR="00D44D84">
              <w:t xml:space="preserve">                                                                             Date</w:t>
            </w:r>
          </w:p>
          <w:p w14:paraId="546B285E" w14:textId="77777777" w:rsidR="00A41CB7" w:rsidRDefault="00A41CB7" w:rsidP="004B7F4B">
            <w:pPr>
              <w:tabs>
                <w:tab w:val="left" w:pos="1100"/>
              </w:tabs>
            </w:pPr>
          </w:p>
        </w:tc>
      </w:tr>
    </w:tbl>
    <w:p w14:paraId="2B82B228" w14:textId="6544487F" w:rsidR="000B78DA" w:rsidRDefault="000B78DA" w:rsidP="00713820">
      <w:pPr>
        <w:spacing w:line="240" w:lineRule="auto"/>
        <w:rPr>
          <w:bCs/>
          <w:sz w:val="24"/>
          <w:szCs w:val="24"/>
        </w:rPr>
      </w:pPr>
    </w:p>
    <w:p w14:paraId="079E0F00" w14:textId="2331FFA6" w:rsidR="00A41CB7" w:rsidRDefault="00A41CB7" w:rsidP="00713820">
      <w:pPr>
        <w:spacing w:line="240" w:lineRule="auto"/>
        <w:rPr>
          <w:bCs/>
          <w:sz w:val="24"/>
          <w:szCs w:val="24"/>
        </w:rPr>
      </w:pPr>
    </w:p>
    <w:p w14:paraId="5029429E" w14:textId="69F74CF5" w:rsidR="00A41CB7" w:rsidRDefault="00A41CB7" w:rsidP="00713820">
      <w:pPr>
        <w:spacing w:line="240" w:lineRule="auto"/>
        <w:rPr>
          <w:bCs/>
          <w:sz w:val="24"/>
          <w:szCs w:val="24"/>
        </w:rPr>
      </w:pPr>
    </w:p>
    <w:p w14:paraId="4F504DE3" w14:textId="7B152DB6" w:rsidR="00A41CB7" w:rsidRDefault="00A41CB7" w:rsidP="00713820">
      <w:pPr>
        <w:spacing w:line="240" w:lineRule="auto"/>
        <w:rPr>
          <w:bCs/>
          <w:sz w:val="24"/>
          <w:szCs w:val="24"/>
        </w:rPr>
      </w:pPr>
    </w:p>
    <w:p w14:paraId="76879CC5" w14:textId="77777777" w:rsidR="00A41CB7" w:rsidRPr="00891F1A" w:rsidRDefault="00A41CB7" w:rsidP="00713820">
      <w:pPr>
        <w:spacing w:line="240" w:lineRule="auto"/>
        <w:rPr>
          <w:bCs/>
          <w:sz w:val="24"/>
          <w:szCs w:val="24"/>
        </w:rPr>
      </w:pPr>
    </w:p>
    <w:p w14:paraId="44060EB7" w14:textId="6E69229B" w:rsidR="00B26E0E" w:rsidRDefault="00B26E0E" w:rsidP="00B26E0E">
      <w:r>
        <w:rPr>
          <w:noProof/>
        </w:rPr>
        <mc:AlternateContent>
          <mc:Choice Requires="wps">
            <w:drawing>
              <wp:anchor distT="45720" distB="45720" distL="114300" distR="114300" simplePos="0" relativeHeight="251677696" behindDoc="0" locked="0" layoutInCell="1" allowOverlap="1" wp14:anchorId="376F6DEE" wp14:editId="48D90912">
                <wp:simplePos x="0" y="0"/>
                <wp:positionH relativeFrom="column">
                  <wp:posOffset>1266825</wp:posOffset>
                </wp:positionH>
                <wp:positionV relativeFrom="paragraph">
                  <wp:posOffset>152400</wp:posOffset>
                </wp:positionV>
                <wp:extent cx="291465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p w14:paraId="3260BB81" w14:textId="77777777" w:rsidR="00B26E0E" w:rsidRDefault="00B26E0E" w:rsidP="00B26E0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6F6DEE" id="_x0000_s1027" type="#_x0000_t202" style="position:absolute;margin-left:99.75pt;margin-top:12pt;width:229.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" stroked="f">
                <v:textbox style="mso-fit-shape-to-text:t">
                  <w:txbxContent>
                    <w:p w14:paraId="3260BB81" w14:textId="77777777" w:rsidR="00B26E0E" w:rsidRDefault="00B26E0E" w:rsidP="00B26E0E"/>
                  </w:txbxContent>
                </v:textbox>
                <w10:wrap type="square"/>
              </v:shape>
            </w:pict>
          </mc:Fallback>
        </mc:AlternateContent>
      </w:r>
    </w:p>
    <w:p w14:paraId="794ACF13" w14:textId="29495F5C" w:rsidR="00231358" w:rsidRDefault="00231358">
      <w:pPr>
        <w:rPr>
          <w:bCs/>
          <w:sz w:val="18"/>
          <w:szCs w:val="18"/>
        </w:rPr>
      </w:pPr>
    </w:p>
    <w:p w14:paraId="18A5425B" w14:textId="77777777" w:rsidR="00BD682E" w:rsidRDefault="00BD682E" w:rsidP="00F43B96">
      <w:pPr>
        <w:spacing w:line="240" w:lineRule="auto"/>
        <w:jc w:val="center"/>
        <w:rPr>
          <w:b/>
          <w:color w:val="FF0000"/>
          <w:sz w:val="28"/>
          <w:szCs w:val="28"/>
        </w:rPr>
      </w:pPr>
    </w:p>
    <w:p w14:paraId="10942B62" w14:textId="797A3F86" w:rsidR="00F43B96" w:rsidRDefault="00F43B96" w:rsidP="00F43B96">
      <w:pPr>
        <w:spacing w:line="240" w:lineRule="auto"/>
        <w:jc w:val="center"/>
        <w:rPr>
          <w:b/>
          <w:sz w:val="28"/>
          <w:szCs w:val="28"/>
        </w:rPr>
      </w:pPr>
      <w:r w:rsidRPr="000A75B1">
        <w:rPr>
          <w:b/>
          <w:color w:val="FF0000"/>
          <w:sz w:val="28"/>
          <w:szCs w:val="28"/>
        </w:rPr>
        <w:t>Application Deadline:</w:t>
      </w:r>
      <w:r w:rsidRPr="000A75B1">
        <w:rPr>
          <w:b/>
          <w:sz w:val="28"/>
          <w:szCs w:val="28"/>
        </w:rPr>
        <w:t xml:space="preserve"> </w:t>
      </w:r>
      <w:r w:rsidR="00014812">
        <w:rPr>
          <w:b/>
          <w:sz w:val="28"/>
          <w:szCs w:val="28"/>
        </w:rPr>
        <w:t>Tues</w:t>
      </w:r>
      <w:r>
        <w:rPr>
          <w:b/>
          <w:sz w:val="28"/>
          <w:szCs w:val="28"/>
        </w:rPr>
        <w:t xml:space="preserve">day, </w:t>
      </w:r>
      <w:r w:rsidR="00510CFF">
        <w:rPr>
          <w:b/>
          <w:sz w:val="28"/>
          <w:szCs w:val="28"/>
        </w:rPr>
        <w:t xml:space="preserve">July </w:t>
      </w:r>
      <w:r w:rsidR="00014812">
        <w:rPr>
          <w:b/>
          <w:sz w:val="28"/>
          <w:szCs w:val="28"/>
        </w:rPr>
        <w:t>6</w:t>
      </w:r>
      <w:r>
        <w:rPr>
          <w:b/>
          <w:sz w:val="28"/>
          <w:szCs w:val="28"/>
        </w:rPr>
        <w:t>,</w:t>
      </w:r>
      <w:r w:rsidRPr="000A75B1">
        <w:rPr>
          <w:b/>
          <w:sz w:val="28"/>
          <w:szCs w:val="28"/>
        </w:rPr>
        <w:t xml:space="preserve"> 2021</w:t>
      </w:r>
    </w:p>
    <w:p w14:paraId="007D47BD" w14:textId="138C8342" w:rsidR="008E0981" w:rsidRDefault="008E0981" w:rsidP="008E0981">
      <w:pPr>
        <w:jc w:val="center"/>
        <w:rPr>
          <w:b/>
          <w:sz w:val="28"/>
          <w:szCs w:val="28"/>
        </w:rPr>
      </w:pPr>
      <w:r w:rsidRPr="008E0981">
        <w:rPr>
          <w:b/>
          <w:sz w:val="28"/>
          <w:szCs w:val="28"/>
        </w:rPr>
        <w:t>TO SUBMIT YOUR APPLICATION, CHOOSE ONE OF THE FOLLOWING:</w:t>
      </w:r>
    </w:p>
    <w:tbl>
      <w:tblPr>
        <w:tblStyle w:val="TableGrid"/>
        <w:tblpPr w:leftFromText="180" w:rightFromText="180" w:vertAnchor="text" w:tblpY="1"/>
        <w:tblOverlap w:val="never"/>
        <w:tblW w:w="9355" w:type="dxa"/>
        <w:tblLook w:val="04A0" w:firstRow="1" w:lastRow="0" w:firstColumn="1" w:lastColumn="0" w:noHBand="0" w:noVBand="1"/>
      </w:tblPr>
      <w:tblGrid>
        <w:gridCol w:w="2518"/>
        <w:gridCol w:w="6837"/>
      </w:tblGrid>
      <w:tr w:rsidR="00F43B96" w14:paraId="472ADB4A" w14:textId="77777777" w:rsidTr="00FD645E">
        <w:trPr>
          <w:trHeight w:val="545"/>
        </w:trPr>
        <w:tc>
          <w:tcPr>
            <w:tcW w:w="2518" w:type="dxa"/>
          </w:tcPr>
          <w:p w14:paraId="1D1AF082" w14:textId="042E837C" w:rsidR="00F43B96" w:rsidRPr="008E0981" w:rsidRDefault="003E3A96" w:rsidP="00FD645E">
            <w:pPr>
              <w:rPr>
                <w:b/>
              </w:rPr>
            </w:pPr>
            <w:r>
              <w:rPr>
                <w:b/>
              </w:rPr>
              <w:t>Online</w:t>
            </w:r>
          </w:p>
        </w:tc>
        <w:tc>
          <w:tcPr>
            <w:tcW w:w="6837" w:type="dxa"/>
          </w:tcPr>
          <w:p w14:paraId="5A9CA9CC" w14:textId="4400B9B5" w:rsidR="00F43B96" w:rsidRDefault="003E3A96" w:rsidP="00FD645E">
            <w:hyperlink r:id="rId11" w:history="1">
              <w:r>
                <w:rPr>
                  <w:rStyle w:val="Hyperlink"/>
                </w:rPr>
                <w:t>https:</w:t>
              </w:r>
              <w:bookmarkStart w:id="0" w:name="_GoBack"/>
              <w:bookmarkEnd w:id="0"/>
              <w:r>
                <w:rPr>
                  <w:rStyle w:val="Hyperlink"/>
                </w:rPr>
                <w:t>//www.surveymonkey.com/r/DRBJ5Z9</w:t>
              </w:r>
            </w:hyperlink>
            <w:r>
              <w:t xml:space="preserve"> </w:t>
            </w:r>
          </w:p>
        </w:tc>
      </w:tr>
      <w:tr w:rsidR="003E3A96" w14:paraId="11DDE594" w14:textId="77777777" w:rsidTr="00FD645E">
        <w:trPr>
          <w:trHeight w:val="545"/>
        </w:trPr>
        <w:tc>
          <w:tcPr>
            <w:tcW w:w="2518" w:type="dxa"/>
          </w:tcPr>
          <w:p w14:paraId="5343A4C7" w14:textId="77777777" w:rsidR="003E3A96" w:rsidRPr="008E0981" w:rsidRDefault="003E3A96" w:rsidP="003E3A96">
            <w:pPr>
              <w:rPr>
                <w:b/>
              </w:rPr>
            </w:pPr>
          </w:p>
          <w:p w14:paraId="705D3EAD" w14:textId="651547D9" w:rsidR="003E3A96" w:rsidRPr="008E0981" w:rsidRDefault="003E3A96" w:rsidP="003E3A96">
            <w:pPr>
              <w:rPr>
                <w:b/>
              </w:rPr>
            </w:pPr>
            <w:r>
              <w:rPr>
                <w:b/>
              </w:rPr>
              <w:t>Mail</w:t>
            </w:r>
          </w:p>
        </w:tc>
        <w:tc>
          <w:tcPr>
            <w:tcW w:w="6837" w:type="dxa"/>
          </w:tcPr>
          <w:p w14:paraId="7C723CB3" w14:textId="77777777" w:rsidR="003E3A96" w:rsidRDefault="003E3A96" w:rsidP="003E3A96">
            <w:r>
              <w:t>Attn: Jan Carver, Education Coordinator</w:t>
            </w:r>
          </w:p>
          <w:p w14:paraId="458F9C4F" w14:textId="77777777" w:rsidR="003E3A96" w:rsidRDefault="003E3A96" w:rsidP="003E3A96">
            <w:r>
              <w:t>California Rural Indian Health Board, Inc.</w:t>
            </w:r>
          </w:p>
          <w:p w14:paraId="316C5126" w14:textId="77777777" w:rsidR="003E3A96" w:rsidRDefault="003E3A96" w:rsidP="003E3A96">
            <w:r>
              <w:t>1020 Sundown Way</w:t>
            </w:r>
          </w:p>
          <w:p w14:paraId="443A766C" w14:textId="2371FF77" w:rsidR="003E3A96" w:rsidRDefault="003E3A96" w:rsidP="003E3A96">
            <w:r>
              <w:t>Roseville, CA 95661</w:t>
            </w:r>
          </w:p>
        </w:tc>
      </w:tr>
      <w:tr w:rsidR="003E3A96" w14:paraId="10AD6455" w14:textId="77777777" w:rsidTr="00FD645E">
        <w:trPr>
          <w:trHeight w:val="352"/>
        </w:trPr>
        <w:tc>
          <w:tcPr>
            <w:tcW w:w="2518" w:type="dxa"/>
          </w:tcPr>
          <w:p w14:paraId="522B7A1A" w14:textId="77777777" w:rsidR="003E3A96" w:rsidRPr="008E0981" w:rsidRDefault="003E3A96" w:rsidP="003E3A96">
            <w:pPr>
              <w:rPr>
                <w:b/>
              </w:rPr>
            </w:pPr>
            <w:r w:rsidRPr="008E0981">
              <w:rPr>
                <w:b/>
              </w:rPr>
              <w:t>Email</w:t>
            </w:r>
          </w:p>
        </w:tc>
        <w:tc>
          <w:tcPr>
            <w:tcW w:w="6837" w:type="dxa"/>
          </w:tcPr>
          <w:p w14:paraId="68F81793" w14:textId="77777777" w:rsidR="003E3A96" w:rsidRDefault="003E3A96" w:rsidP="003E3A96">
            <w:hyperlink r:id="rId12" w:history="1">
              <w:r w:rsidRPr="00DC2866">
                <w:rPr>
                  <w:rStyle w:val="Hyperlink"/>
                </w:rPr>
                <w:t>jcarver@crihb.org</w:t>
              </w:r>
            </w:hyperlink>
            <w:r>
              <w:t xml:space="preserve"> </w:t>
            </w:r>
          </w:p>
        </w:tc>
      </w:tr>
      <w:tr w:rsidR="003E3A96" w14:paraId="7435754A" w14:textId="77777777" w:rsidTr="00FD645E">
        <w:trPr>
          <w:trHeight w:val="613"/>
        </w:trPr>
        <w:tc>
          <w:tcPr>
            <w:tcW w:w="2518" w:type="dxa"/>
          </w:tcPr>
          <w:p w14:paraId="66EEC301" w14:textId="77777777" w:rsidR="003E3A96" w:rsidRPr="008E0981" w:rsidRDefault="003E3A96" w:rsidP="003E3A96">
            <w:pPr>
              <w:rPr>
                <w:b/>
              </w:rPr>
            </w:pPr>
            <w:r w:rsidRPr="008E0981">
              <w:rPr>
                <w:b/>
              </w:rPr>
              <w:t>Fax</w:t>
            </w:r>
          </w:p>
        </w:tc>
        <w:tc>
          <w:tcPr>
            <w:tcW w:w="6837" w:type="dxa"/>
          </w:tcPr>
          <w:p w14:paraId="70BBEB0E" w14:textId="77777777" w:rsidR="003E3A96" w:rsidRDefault="003E3A96" w:rsidP="003E3A96">
            <w:r>
              <w:t>916-771-9470</w:t>
            </w:r>
          </w:p>
        </w:tc>
      </w:tr>
    </w:tbl>
    <w:p w14:paraId="5C228F04" w14:textId="697F3F57" w:rsidR="008E0981" w:rsidRDefault="006652CF">
      <w:r>
        <w:rPr>
          <w:i/>
        </w:rPr>
        <w:t xml:space="preserve">If you have questions or need assistance filling out this application, please contact Jan Carver at </w:t>
      </w:r>
      <w:hyperlink r:id="rId13" w:history="1">
        <w:r w:rsidRPr="00DC2866">
          <w:rPr>
            <w:rStyle w:val="Hyperlink"/>
            <w:i/>
          </w:rPr>
          <w:t>jcarver@crihb.org</w:t>
        </w:r>
      </w:hyperlink>
      <w:r>
        <w:rPr>
          <w:i/>
        </w:rPr>
        <w:t xml:space="preserve"> or (916) 286-7238.</w:t>
      </w:r>
    </w:p>
    <w:sectPr w:rsidR="008E0981" w:rsidSect="00E00ED1">
      <w:headerReference w:type="default" r:id="rId14"/>
      <w:footerReference w:type="default" r:id="rId1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63804" w14:textId="77777777" w:rsidR="000C4555" w:rsidRDefault="000C4555" w:rsidP="00FC27BD">
      <w:pPr>
        <w:spacing w:after="0" w:line="240" w:lineRule="auto"/>
      </w:pPr>
      <w:r>
        <w:separator/>
      </w:r>
    </w:p>
  </w:endnote>
  <w:endnote w:type="continuationSeparator" w:id="0">
    <w:p w14:paraId="57748562" w14:textId="77777777" w:rsidR="000C4555" w:rsidRDefault="000C4555" w:rsidP="00FC2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0002300"/>
      <w:docPartObj>
        <w:docPartGallery w:val="Page Numbers (Bottom of Page)"/>
        <w:docPartUnique/>
      </w:docPartObj>
    </w:sdtPr>
    <w:sdtEndPr>
      <w:rPr>
        <w:noProof/>
      </w:rPr>
    </w:sdtEndPr>
    <w:sdtContent>
      <w:p w14:paraId="22ADA168" w14:textId="20BE1C10" w:rsidR="00FC27BD" w:rsidRDefault="00FC27BD">
        <w:pPr>
          <w:pStyle w:val="Footer"/>
          <w:jc w:val="center"/>
        </w:pPr>
        <w:r>
          <w:fldChar w:fldCharType="begin"/>
        </w:r>
        <w:r>
          <w:instrText xml:space="preserve"> PAGE   \* MERGEFORMAT </w:instrText>
        </w:r>
        <w:r>
          <w:fldChar w:fldCharType="separate"/>
        </w:r>
        <w:r w:rsidR="003E3A96">
          <w:rPr>
            <w:noProof/>
          </w:rPr>
          <w:t>5</w:t>
        </w:r>
        <w:r>
          <w:rPr>
            <w:noProof/>
          </w:rPr>
          <w:fldChar w:fldCharType="end"/>
        </w:r>
      </w:p>
    </w:sdtContent>
  </w:sdt>
  <w:p w14:paraId="180919DE" w14:textId="77777777" w:rsidR="00FC27BD" w:rsidRDefault="00FC2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1E826" w14:textId="77777777" w:rsidR="000C4555" w:rsidRDefault="000C4555" w:rsidP="00FC27BD">
      <w:pPr>
        <w:spacing w:after="0" w:line="240" w:lineRule="auto"/>
      </w:pPr>
      <w:r>
        <w:separator/>
      </w:r>
    </w:p>
  </w:footnote>
  <w:footnote w:type="continuationSeparator" w:id="0">
    <w:p w14:paraId="57E4A59F" w14:textId="77777777" w:rsidR="000C4555" w:rsidRDefault="000C4555" w:rsidP="00FC2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986D" w14:textId="24C7B2A8" w:rsidR="000378CD" w:rsidRDefault="000378CD" w:rsidP="000378CD">
    <w:pPr>
      <w:spacing w:after="0" w:line="240" w:lineRule="auto"/>
      <w:rPr>
        <w:b/>
      </w:rPr>
    </w:pPr>
    <w:r>
      <w:rPr>
        <w:noProof/>
      </w:rPr>
      <w:drawing>
        <wp:anchor distT="0" distB="0" distL="114300" distR="114300" simplePos="0" relativeHeight="251658240" behindDoc="0" locked="0" layoutInCell="1" allowOverlap="1" wp14:anchorId="239C2961" wp14:editId="467A7062">
          <wp:simplePos x="0" y="0"/>
          <wp:positionH relativeFrom="column">
            <wp:posOffset>0</wp:posOffset>
          </wp:positionH>
          <wp:positionV relativeFrom="paragraph">
            <wp:posOffset>0</wp:posOffset>
          </wp:positionV>
          <wp:extent cx="1133475" cy="113347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and White CRIHB logo (jpg).jpg"/>
                  <pic:cNvPicPr/>
                </pic:nvPicPr>
                <pic:blipFill>
                  <a:blip r:embed="rId1">
                    <a:extLst>
                      <a:ext uri="{28A0092B-C50C-407E-A947-70E740481C1C}">
                        <a14:useLocalDpi xmlns:a14="http://schemas.microsoft.com/office/drawing/2010/main" val="0"/>
                      </a:ext>
                    </a:extLst>
                  </a:blip>
                  <a:stretch>
                    <a:fillRect/>
                  </a:stretch>
                </pic:blipFill>
                <pic:spPr>
                  <a:xfrm>
                    <a:off x="0" y="0"/>
                    <a:ext cx="1133475" cy="1133475"/>
                  </a:xfrm>
                  <a:prstGeom prst="rect">
                    <a:avLst/>
                  </a:prstGeom>
                </pic:spPr>
              </pic:pic>
            </a:graphicData>
          </a:graphic>
        </wp:anchor>
      </w:drawing>
    </w:r>
    <w:r>
      <w:rPr>
        <w:b/>
      </w:rPr>
      <w:t>California Rural Indian Health Board, Inc.</w:t>
    </w:r>
  </w:p>
  <w:p w14:paraId="667D761F" w14:textId="77777777" w:rsidR="000378CD" w:rsidRDefault="000378CD" w:rsidP="000378CD">
    <w:pPr>
      <w:spacing w:after="0" w:line="240" w:lineRule="auto"/>
    </w:pPr>
    <w:r>
      <w:t xml:space="preserve">1020 Sundown Way </w:t>
    </w:r>
    <w:r>
      <w:rPr>
        <w:rFonts w:cstheme="minorHAnsi"/>
      </w:rPr>
      <w:t>∙</w:t>
    </w:r>
    <w:r>
      <w:t xml:space="preserve"> Roseville, CA 95661</w:t>
    </w:r>
  </w:p>
  <w:p w14:paraId="76296C15" w14:textId="77777777" w:rsidR="000378CD" w:rsidRDefault="000378CD" w:rsidP="000378CD">
    <w:pPr>
      <w:spacing w:after="0" w:line="240" w:lineRule="auto"/>
    </w:pPr>
    <w:r>
      <w:t>Telephone: (916) 929-9761</w:t>
    </w:r>
  </w:p>
  <w:p w14:paraId="2E246641" w14:textId="77777777" w:rsidR="000378CD" w:rsidRDefault="000378CD" w:rsidP="000378CD">
    <w:pPr>
      <w:spacing w:after="0" w:line="240" w:lineRule="auto"/>
    </w:pPr>
    <w:r>
      <w:t>Fax: (916) 771-9470</w:t>
    </w:r>
  </w:p>
  <w:p w14:paraId="45739292" w14:textId="77777777" w:rsidR="000378CD" w:rsidRPr="00A63DB1" w:rsidRDefault="000378CD" w:rsidP="000378CD">
    <w:pPr>
      <w:spacing w:after="0" w:line="240" w:lineRule="auto"/>
    </w:pPr>
    <w:r>
      <w:t>www.crihb.org</w:t>
    </w:r>
  </w:p>
  <w:p w14:paraId="588A4B32" w14:textId="7DCAC566" w:rsidR="000378CD" w:rsidRDefault="000378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szC1sDQzMDI3NTFV0lEKTi0uzszPAykwrAUAp6NjBCwAAAA="/>
  </w:docVars>
  <w:rsids>
    <w:rsidRoot w:val="009912CF"/>
    <w:rsid w:val="00014812"/>
    <w:rsid w:val="000378CD"/>
    <w:rsid w:val="000B78DA"/>
    <w:rsid w:val="000C4555"/>
    <w:rsid w:val="0011673D"/>
    <w:rsid w:val="00167E7E"/>
    <w:rsid w:val="0022647E"/>
    <w:rsid w:val="00227AE8"/>
    <w:rsid w:val="00231358"/>
    <w:rsid w:val="002351FC"/>
    <w:rsid w:val="00265CA6"/>
    <w:rsid w:val="0027023A"/>
    <w:rsid w:val="002C485A"/>
    <w:rsid w:val="002F5861"/>
    <w:rsid w:val="0033182D"/>
    <w:rsid w:val="003E3A96"/>
    <w:rsid w:val="00405E6A"/>
    <w:rsid w:val="00464C68"/>
    <w:rsid w:val="004E1F51"/>
    <w:rsid w:val="00510CFF"/>
    <w:rsid w:val="006652CF"/>
    <w:rsid w:val="00700102"/>
    <w:rsid w:val="00713820"/>
    <w:rsid w:val="007474E0"/>
    <w:rsid w:val="00772712"/>
    <w:rsid w:val="00783DC5"/>
    <w:rsid w:val="007F18E8"/>
    <w:rsid w:val="007F5281"/>
    <w:rsid w:val="00836DED"/>
    <w:rsid w:val="00891F1A"/>
    <w:rsid w:val="008A7C3B"/>
    <w:rsid w:val="008C0B47"/>
    <w:rsid w:val="008E0981"/>
    <w:rsid w:val="0093385A"/>
    <w:rsid w:val="00974B52"/>
    <w:rsid w:val="009912CF"/>
    <w:rsid w:val="00A2217A"/>
    <w:rsid w:val="00A41CB7"/>
    <w:rsid w:val="00A63DB1"/>
    <w:rsid w:val="00AE21B0"/>
    <w:rsid w:val="00B26E0E"/>
    <w:rsid w:val="00B8495C"/>
    <w:rsid w:val="00BD682E"/>
    <w:rsid w:val="00C925EC"/>
    <w:rsid w:val="00D44D84"/>
    <w:rsid w:val="00D454B0"/>
    <w:rsid w:val="00D63B03"/>
    <w:rsid w:val="00E00ED1"/>
    <w:rsid w:val="00E035E2"/>
    <w:rsid w:val="00E17864"/>
    <w:rsid w:val="00E846ED"/>
    <w:rsid w:val="00EA3626"/>
    <w:rsid w:val="00EC3193"/>
    <w:rsid w:val="00EF0125"/>
    <w:rsid w:val="00EF0F51"/>
    <w:rsid w:val="00EF64AD"/>
    <w:rsid w:val="00F04E81"/>
    <w:rsid w:val="00F335D7"/>
    <w:rsid w:val="00F43B96"/>
    <w:rsid w:val="00F74A99"/>
    <w:rsid w:val="00FC2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D08C2"/>
  <w15:chartTrackingRefBased/>
  <w15:docId w15:val="{333E1E3C-E38C-4F79-93DA-EB14520E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C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CA6"/>
    <w:rPr>
      <w:color w:val="0563C1" w:themeColor="hyperlink"/>
      <w:u w:val="single"/>
    </w:rPr>
  </w:style>
  <w:style w:type="paragraph" w:customStyle="1" w:styleId="Default">
    <w:name w:val="Default"/>
    <w:rsid w:val="00464C68"/>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4C68"/>
    <w:rPr>
      <w:color w:val="605E5C"/>
      <w:shd w:val="clear" w:color="auto" w:fill="E1DFDD"/>
    </w:rPr>
  </w:style>
  <w:style w:type="paragraph" w:styleId="BalloonText">
    <w:name w:val="Balloon Text"/>
    <w:basedOn w:val="Normal"/>
    <w:link w:val="BalloonTextChar"/>
    <w:uiPriority w:val="99"/>
    <w:semiHidden/>
    <w:unhideWhenUsed/>
    <w:rsid w:val="00891F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F1A"/>
    <w:rPr>
      <w:rFonts w:ascii="Segoe UI" w:hAnsi="Segoe UI" w:cs="Segoe UI"/>
      <w:sz w:val="18"/>
      <w:szCs w:val="18"/>
    </w:rPr>
  </w:style>
  <w:style w:type="paragraph" w:styleId="Revision">
    <w:name w:val="Revision"/>
    <w:hidden/>
    <w:uiPriority w:val="99"/>
    <w:semiHidden/>
    <w:rsid w:val="00891F1A"/>
    <w:pPr>
      <w:spacing w:after="0" w:line="240" w:lineRule="auto"/>
    </w:pPr>
  </w:style>
  <w:style w:type="paragraph" w:styleId="Header">
    <w:name w:val="header"/>
    <w:basedOn w:val="Normal"/>
    <w:link w:val="HeaderChar"/>
    <w:uiPriority w:val="99"/>
    <w:unhideWhenUsed/>
    <w:rsid w:val="00FC2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7BD"/>
  </w:style>
  <w:style w:type="paragraph" w:styleId="Footer">
    <w:name w:val="footer"/>
    <w:basedOn w:val="Normal"/>
    <w:link w:val="FooterChar"/>
    <w:uiPriority w:val="99"/>
    <w:unhideWhenUsed/>
    <w:rsid w:val="00FC2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7BD"/>
  </w:style>
  <w:style w:type="character" w:styleId="FollowedHyperlink">
    <w:name w:val="FollowedHyperlink"/>
    <w:basedOn w:val="DefaultParagraphFont"/>
    <w:uiPriority w:val="99"/>
    <w:semiHidden/>
    <w:unhideWhenUsed/>
    <w:rsid w:val="002351FC"/>
    <w:rPr>
      <w:color w:val="954F72" w:themeColor="followedHyperlink"/>
      <w:u w:val="single"/>
    </w:rPr>
  </w:style>
  <w:style w:type="character" w:styleId="CommentReference">
    <w:name w:val="annotation reference"/>
    <w:basedOn w:val="DefaultParagraphFont"/>
    <w:uiPriority w:val="99"/>
    <w:semiHidden/>
    <w:unhideWhenUsed/>
    <w:rsid w:val="00EC3193"/>
    <w:rPr>
      <w:sz w:val="16"/>
      <w:szCs w:val="16"/>
    </w:rPr>
  </w:style>
  <w:style w:type="paragraph" w:styleId="CommentText">
    <w:name w:val="annotation text"/>
    <w:basedOn w:val="Normal"/>
    <w:link w:val="CommentTextChar"/>
    <w:uiPriority w:val="99"/>
    <w:semiHidden/>
    <w:unhideWhenUsed/>
    <w:rsid w:val="00EC3193"/>
    <w:pPr>
      <w:spacing w:line="240" w:lineRule="auto"/>
    </w:pPr>
    <w:rPr>
      <w:sz w:val="20"/>
      <w:szCs w:val="20"/>
    </w:rPr>
  </w:style>
  <w:style w:type="character" w:customStyle="1" w:styleId="CommentTextChar">
    <w:name w:val="Comment Text Char"/>
    <w:basedOn w:val="DefaultParagraphFont"/>
    <w:link w:val="CommentText"/>
    <w:uiPriority w:val="99"/>
    <w:semiHidden/>
    <w:rsid w:val="00EC3193"/>
    <w:rPr>
      <w:sz w:val="20"/>
      <w:szCs w:val="20"/>
    </w:rPr>
  </w:style>
  <w:style w:type="paragraph" w:styleId="CommentSubject">
    <w:name w:val="annotation subject"/>
    <w:basedOn w:val="CommentText"/>
    <w:next w:val="CommentText"/>
    <w:link w:val="CommentSubjectChar"/>
    <w:uiPriority w:val="99"/>
    <w:semiHidden/>
    <w:unhideWhenUsed/>
    <w:rsid w:val="00EC3193"/>
    <w:rPr>
      <w:b/>
      <w:bCs/>
    </w:rPr>
  </w:style>
  <w:style w:type="character" w:customStyle="1" w:styleId="CommentSubjectChar">
    <w:name w:val="Comment Subject Char"/>
    <w:basedOn w:val="CommentTextChar"/>
    <w:link w:val="CommentSubject"/>
    <w:uiPriority w:val="99"/>
    <w:semiHidden/>
    <w:rsid w:val="00EC31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81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carver@crihb.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carver@crihb.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rveymonkey.com/r/DRBJ5Z9"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el.sfsu.edu/cma"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EF67BCC3F41D4B80D1C001615FE4B1" ma:contentTypeVersion="9" ma:contentTypeDescription="Create a new document." ma:contentTypeScope="" ma:versionID="ed7c7fde7681a07b78012dbdaee5246a">
  <xsd:schema xmlns:xsd="http://www.w3.org/2001/XMLSchema" xmlns:xs="http://www.w3.org/2001/XMLSchema" xmlns:p="http://schemas.microsoft.com/office/2006/metadata/properties" xmlns:ns3="c14aa7fd-ddbf-46ed-8efd-24b148a0ff2b" targetNamespace="http://schemas.microsoft.com/office/2006/metadata/properties" ma:root="true" ma:fieldsID="f99a6dc0117313947342b81c01f613fb" ns3:_="">
    <xsd:import namespace="c14aa7fd-ddbf-46ed-8efd-24b148a0ff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aa7fd-ddbf-46ed-8efd-24b148a0f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F4779-D853-4526-8980-7A52D58AF83B}">
  <ds:schemaRefs>
    <ds:schemaRef ds:uri="http://schemas.microsoft.com/sharepoint/v3/contenttype/forms"/>
  </ds:schemaRefs>
</ds:datastoreItem>
</file>

<file path=customXml/itemProps2.xml><?xml version="1.0" encoding="utf-8"?>
<ds:datastoreItem xmlns:ds="http://schemas.openxmlformats.org/officeDocument/2006/customXml" ds:itemID="{B11BFF2A-92A9-4BA9-B82D-1970E344A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aa7fd-ddbf-46ed-8efd-24b148a0f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6853B6-587F-4E6E-9911-71BF6346E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439C3F-AD2B-47D1-AB78-4A8E348C7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RIHB</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rick, Kara (CRIHB)</dc:creator>
  <cp:keywords/>
  <dc:description/>
  <cp:lastModifiedBy>Carver, Jan (CRIHB)</cp:lastModifiedBy>
  <cp:revision>3</cp:revision>
  <dcterms:created xsi:type="dcterms:W3CDTF">2021-06-02T19:15:00Z</dcterms:created>
  <dcterms:modified xsi:type="dcterms:W3CDTF">2021-06-0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F67BCC3F41D4B80D1C001615FE4B1</vt:lpwstr>
  </property>
</Properties>
</file>